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146EC0" w14:textId="5CEF6588" w:rsidR="001407EA" w:rsidRPr="00C15D8F" w:rsidRDefault="00C15D8F" w:rsidP="001407EA">
      <w:pPr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>FRIENDSHIP 2</w:t>
      </w:r>
      <w:r w:rsidR="00D9090C">
        <w:rPr>
          <w:rFonts w:ascii="Arial" w:hAnsi="Arial" w:cs="Arial" w:hint="eastAsia"/>
          <w:b/>
          <w:sz w:val="32"/>
          <w:szCs w:val="32"/>
        </w:rPr>
        <w:t>.</w:t>
      </w:r>
      <w:r w:rsidR="00D9090C">
        <w:rPr>
          <w:rFonts w:ascii="Arial" w:hAnsi="Arial" w:cs="Arial"/>
          <w:b/>
          <w:sz w:val="32"/>
          <w:szCs w:val="32"/>
        </w:rPr>
        <w:t>0</w:t>
      </w:r>
      <w:r>
        <w:rPr>
          <w:rFonts w:ascii="Arial" w:hAnsi="Arial" w:cs="Arial"/>
          <w:b/>
          <w:sz w:val="32"/>
          <w:szCs w:val="32"/>
        </w:rPr>
        <w:t xml:space="preserve"> Research Grant</w:t>
      </w:r>
      <w:r w:rsidR="001407EA" w:rsidRPr="00C15D8F">
        <w:rPr>
          <w:rFonts w:ascii="Arial" w:hAnsi="Arial" w:cs="Arial"/>
          <w:b/>
          <w:sz w:val="32"/>
          <w:szCs w:val="32"/>
        </w:rPr>
        <w:t xml:space="preserve"> 20</w:t>
      </w:r>
      <w:r>
        <w:rPr>
          <w:rFonts w:ascii="Arial" w:hAnsi="Arial" w:cs="Arial"/>
          <w:b/>
          <w:sz w:val="32"/>
          <w:szCs w:val="32"/>
        </w:rPr>
        <w:t>2</w:t>
      </w:r>
      <w:r w:rsidR="00D9090C">
        <w:rPr>
          <w:rFonts w:ascii="Arial" w:hAnsi="Arial" w:cs="Arial"/>
          <w:b/>
          <w:sz w:val="32"/>
          <w:szCs w:val="32"/>
        </w:rPr>
        <w:t>3</w:t>
      </w:r>
    </w:p>
    <w:p w14:paraId="41E969FB" w14:textId="77777777" w:rsidR="001407EA" w:rsidRPr="00E46AD6" w:rsidRDefault="001407EA" w:rsidP="00E46AD6">
      <w:pPr>
        <w:spacing w:line="400" w:lineRule="exact"/>
        <w:jc w:val="center"/>
        <w:rPr>
          <w:rFonts w:ascii="Arial" w:hAnsi="Arial" w:cs="Arial"/>
          <w:b/>
          <w:sz w:val="36"/>
          <w:szCs w:val="36"/>
        </w:rPr>
      </w:pPr>
      <w:r w:rsidRPr="00E46AD6">
        <w:rPr>
          <w:rFonts w:ascii="Arial" w:hAnsi="Arial" w:cs="Arial"/>
          <w:b/>
          <w:sz w:val="36"/>
          <w:szCs w:val="36"/>
        </w:rPr>
        <w:t xml:space="preserve">APPLICATION </w:t>
      </w:r>
    </w:p>
    <w:p w14:paraId="32939ECC" w14:textId="7115D52A" w:rsidR="001407EA" w:rsidRPr="00E46AD6" w:rsidRDefault="001407EA" w:rsidP="00E46AD6">
      <w:pPr>
        <w:spacing w:line="400" w:lineRule="exact"/>
        <w:jc w:val="center"/>
        <w:rPr>
          <w:rFonts w:ascii="Arial" w:hAnsi="Arial" w:cs="Arial"/>
          <w:b/>
          <w:sz w:val="36"/>
          <w:szCs w:val="36"/>
        </w:rPr>
      </w:pPr>
      <w:r w:rsidRPr="00E46AD6">
        <w:rPr>
          <w:rFonts w:ascii="Arial" w:hAnsi="Arial" w:cs="Arial"/>
          <w:b/>
          <w:sz w:val="36"/>
          <w:szCs w:val="36"/>
        </w:rPr>
        <w:t xml:space="preserve">for </w:t>
      </w:r>
    </w:p>
    <w:p w14:paraId="643FD611" w14:textId="2F860A3F" w:rsidR="001407EA" w:rsidRPr="00E46AD6" w:rsidRDefault="001407EA" w:rsidP="00E46AD6">
      <w:pPr>
        <w:spacing w:line="400" w:lineRule="exact"/>
        <w:jc w:val="center"/>
        <w:rPr>
          <w:rFonts w:ascii="Arial" w:hAnsi="Arial" w:cs="Arial"/>
          <w:b/>
          <w:sz w:val="36"/>
          <w:szCs w:val="36"/>
        </w:rPr>
      </w:pPr>
      <w:r w:rsidRPr="00E46AD6">
        <w:rPr>
          <w:rFonts w:ascii="Arial" w:hAnsi="Arial" w:cs="Arial"/>
          <w:b/>
          <w:sz w:val="36"/>
          <w:szCs w:val="36"/>
        </w:rPr>
        <w:t>Academic Collaboration (AC)</w:t>
      </w:r>
    </w:p>
    <w:p w14:paraId="000441D7" w14:textId="13AD46B1" w:rsidR="001407EA" w:rsidRPr="00E46AD6" w:rsidRDefault="002654A9" w:rsidP="00E46AD6">
      <w:pPr>
        <w:pStyle w:val="ae"/>
        <w:numPr>
          <w:ilvl w:val="0"/>
          <w:numId w:val="13"/>
        </w:numPr>
        <w:spacing w:afterLines="50" w:after="180" w:line="600" w:lineRule="exact"/>
        <w:ind w:leftChars="0" w:left="284" w:hanging="284"/>
        <w:jc w:val="left"/>
        <w:rPr>
          <w:rFonts w:ascii="Arial" w:hAnsi="Arial" w:cs="Arial"/>
          <w:b/>
          <w:sz w:val="24"/>
          <w:szCs w:val="24"/>
        </w:rPr>
      </w:pPr>
      <w:r w:rsidRPr="00E46AD6">
        <w:rPr>
          <w:rFonts w:ascii="Arial" w:hAnsi="Arial" w:cs="Arial" w:hint="eastAsia"/>
          <w:b/>
          <w:sz w:val="24"/>
          <w:szCs w:val="24"/>
        </w:rPr>
        <w:t>P</w:t>
      </w:r>
      <w:r w:rsidRPr="00E46AD6">
        <w:rPr>
          <w:rFonts w:ascii="Arial" w:hAnsi="Arial" w:cs="Arial"/>
          <w:b/>
          <w:sz w:val="24"/>
          <w:szCs w:val="24"/>
        </w:rPr>
        <w:t>I and Co-PI</w:t>
      </w:r>
    </w:p>
    <w:tbl>
      <w:tblPr>
        <w:tblW w:w="91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7"/>
        <w:gridCol w:w="2552"/>
        <w:gridCol w:w="5982"/>
      </w:tblGrid>
      <w:tr w:rsidR="001407EA" w:rsidRPr="00C15D8F" w14:paraId="2A3AC73F" w14:textId="77777777" w:rsidTr="00462F31">
        <w:trPr>
          <w:trHeight w:val="248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1255CE3F" w14:textId="77777777" w:rsidR="001407EA" w:rsidRPr="00C15D8F" w:rsidRDefault="001407EA" w:rsidP="00CC1831">
            <w:pPr>
              <w:spacing w:before="20" w:after="2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C15D8F">
              <w:rPr>
                <w:rFonts w:ascii="Arial" w:hAnsi="Arial" w:cs="Arial"/>
                <w:b/>
                <w:sz w:val="24"/>
                <w:szCs w:val="24"/>
              </w:rPr>
              <w:t>1</w:t>
            </w:r>
          </w:p>
        </w:tc>
        <w:tc>
          <w:tcPr>
            <w:tcW w:w="85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00D5EEE7" w14:textId="77777777" w:rsidR="001407EA" w:rsidRPr="00C15D8F" w:rsidRDefault="001407EA" w:rsidP="00A426EB">
            <w:pPr>
              <w:spacing w:before="20" w:after="20"/>
              <w:rPr>
                <w:rFonts w:ascii="Arial" w:hAnsi="Arial" w:cs="Arial"/>
                <w:b/>
                <w:sz w:val="24"/>
                <w:szCs w:val="24"/>
              </w:rPr>
            </w:pPr>
            <w:r w:rsidRPr="00C15D8F">
              <w:rPr>
                <w:rFonts w:ascii="Arial" w:hAnsi="Arial" w:cs="Arial"/>
                <w:b/>
                <w:sz w:val="24"/>
                <w:szCs w:val="24"/>
              </w:rPr>
              <w:t>Applicant (</w:t>
            </w:r>
            <w:r w:rsidR="00324DF8" w:rsidRPr="00C15D8F">
              <w:rPr>
                <w:rFonts w:ascii="Arial" w:hAnsi="Arial" w:cs="Arial"/>
                <w:b/>
                <w:sz w:val="24"/>
                <w:szCs w:val="24"/>
              </w:rPr>
              <w:t>Principal Investigator, PI</w:t>
            </w:r>
            <w:r w:rsidRPr="00C15D8F">
              <w:rPr>
                <w:rFonts w:ascii="Arial" w:hAnsi="Arial" w:cs="Arial"/>
                <w:b/>
                <w:sz w:val="24"/>
                <w:szCs w:val="24"/>
              </w:rPr>
              <w:t>)</w:t>
            </w:r>
          </w:p>
        </w:tc>
      </w:tr>
      <w:tr w:rsidR="001407EA" w:rsidRPr="00C15D8F" w14:paraId="69A18A98" w14:textId="77777777" w:rsidTr="00462F31">
        <w:trPr>
          <w:trHeight w:val="247"/>
          <w:jc w:val="center"/>
        </w:trPr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2BFA7FA0" w14:textId="77777777" w:rsidR="001407EA" w:rsidRPr="00C15D8F" w:rsidRDefault="001407EA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1.1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43FEE3E5" w14:textId="77777777" w:rsidR="001407EA" w:rsidRPr="00C15D8F" w:rsidRDefault="001407EA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Family Name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9A451" w14:textId="656CE83A" w:rsidR="001407EA" w:rsidRPr="00C15D8F" w:rsidRDefault="001407EA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1407EA" w:rsidRPr="00C15D8F" w14:paraId="3B436373" w14:textId="77777777" w:rsidTr="00462F31">
        <w:trPr>
          <w:trHeight w:val="247"/>
          <w:jc w:val="center"/>
        </w:trPr>
        <w:tc>
          <w:tcPr>
            <w:tcW w:w="567" w:type="dxa"/>
            <w:vMerge/>
            <w:vAlign w:val="center"/>
          </w:tcPr>
          <w:p w14:paraId="754EDAE2" w14:textId="77777777" w:rsidR="001407EA" w:rsidRPr="00C15D8F" w:rsidRDefault="001407EA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6D2FFEFE" w14:textId="77777777" w:rsidR="001407EA" w:rsidRPr="00C15D8F" w:rsidRDefault="001407EA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Given Name(s)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64FE1" w14:textId="77777777" w:rsidR="001407EA" w:rsidRPr="00C15D8F" w:rsidRDefault="001407EA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1407EA" w:rsidRPr="00C15D8F" w14:paraId="7A31738D" w14:textId="77777777" w:rsidTr="00462F31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234AFE28" w14:textId="77777777" w:rsidR="001407EA" w:rsidRPr="00C15D8F" w:rsidRDefault="001407EA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1.2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0F051409" w14:textId="77777777" w:rsidR="001407EA" w:rsidRPr="00C15D8F" w:rsidRDefault="001407EA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Current Position at IITH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DE4608" w14:textId="77777777" w:rsidR="001407EA" w:rsidRPr="00C15D8F" w:rsidRDefault="001407EA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1407EA" w:rsidRPr="00C15D8F" w14:paraId="4AB86DFD" w14:textId="77777777" w:rsidTr="00462F31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62ACF79" w14:textId="77777777" w:rsidR="001407EA" w:rsidRPr="00C15D8F" w:rsidRDefault="001407EA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3663A7C" w14:textId="77777777" w:rsidR="001407EA" w:rsidRPr="00C15D8F" w:rsidRDefault="001407EA" w:rsidP="001407EA">
            <w:pPr>
              <w:spacing w:before="20" w:after="20"/>
              <w:ind w:leftChars="120" w:left="252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Title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E859B" w14:textId="77777777" w:rsidR="001407EA" w:rsidRPr="00C15D8F" w:rsidRDefault="001407EA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1407EA" w:rsidRPr="00C15D8F" w14:paraId="27747244" w14:textId="77777777" w:rsidTr="00462F31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0606538" w14:textId="77777777" w:rsidR="001407EA" w:rsidRPr="00C15D8F" w:rsidRDefault="001407EA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D17D4CF" w14:textId="77777777" w:rsidR="001407EA" w:rsidRPr="00C15D8F" w:rsidRDefault="00BD1445" w:rsidP="001407EA">
            <w:pPr>
              <w:spacing w:before="20" w:after="20"/>
              <w:ind w:leftChars="120" w:left="252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Department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BDD46" w14:textId="77777777" w:rsidR="001407EA" w:rsidRPr="00C15D8F" w:rsidRDefault="001407EA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BD5F95" w:rsidRPr="00C15D8F" w14:paraId="00625D79" w14:textId="77777777" w:rsidTr="00462F31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9505825" w14:textId="77777777" w:rsidR="00BD5F95" w:rsidRPr="00C15D8F" w:rsidRDefault="00BD5F95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1.3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A525B2E" w14:textId="77777777" w:rsidR="00BD5F95" w:rsidRPr="00C15D8F" w:rsidRDefault="00BD5F95" w:rsidP="00BD5F95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Contact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0E874" w14:textId="77777777" w:rsidR="00BD5F95" w:rsidRPr="00C15D8F" w:rsidRDefault="00BD5F95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e-mail:                       Mobile Phone:</w:t>
            </w:r>
          </w:p>
        </w:tc>
      </w:tr>
      <w:tr w:rsidR="00BD5F95" w:rsidRPr="00C15D8F" w14:paraId="4BF3871F" w14:textId="77777777" w:rsidTr="00462F31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8A88854" w14:textId="77777777" w:rsidR="00BD5F95" w:rsidRPr="00C15D8F" w:rsidRDefault="00BD5F95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1.4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482E026" w14:textId="77777777" w:rsidR="00BD5F95" w:rsidRPr="00C15D8F" w:rsidRDefault="00BD5F95" w:rsidP="00BD5F95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Curriculum Vitae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DEDAB" w14:textId="77777777" w:rsidR="00BD5F95" w:rsidRPr="00C15D8F" w:rsidRDefault="00135CDB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Attachment 1</w:t>
            </w:r>
          </w:p>
        </w:tc>
      </w:tr>
      <w:tr w:rsidR="00CE5073" w:rsidRPr="00C15D8F" w14:paraId="3C67CA5E" w14:textId="77777777" w:rsidTr="00462F31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8938D79" w14:textId="77777777" w:rsidR="00CE5073" w:rsidRPr="00C15D8F" w:rsidRDefault="00CE5073" w:rsidP="00CC1831">
            <w:pPr>
              <w:spacing w:before="20" w:after="20"/>
              <w:ind w:right="-163"/>
              <w:rPr>
                <w:rFonts w:ascii="Arial" w:hAnsi="Arial" w:cs="Arial"/>
                <w:b/>
                <w:sz w:val="24"/>
                <w:szCs w:val="24"/>
              </w:rPr>
            </w:pPr>
            <w:r w:rsidRPr="00C15D8F">
              <w:rPr>
                <w:rFonts w:ascii="Arial" w:hAnsi="Arial" w:cs="Arial"/>
                <w:b/>
                <w:sz w:val="24"/>
                <w:szCs w:val="24"/>
              </w:rPr>
              <w:t>2</w:t>
            </w:r>
          </w:p>
        </w:tc>
        <w:tc>
          <w:tcPr>
            <w:tcW w:w="85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FA7334C" w14:textId="77777777" w:rsidR="00CE5073" w:rsidRPr="00C15D8F" w:rsidRDefault="000E12ED" w:rsidP="000E12ED">
            <w:pPr>
              <w:spacing w:before="20" w:after="20"/>
              <w:rPr>
                <w:rFonts w:ascii="Arial" w:hAnsi="Arial" w:cs="Arial"/>
                <w:b/>
                <w:sz w:val="24"/>
                <w:szCs w:val="24"/>
              </w:rPr>
            </w:pPr>
            <w:r w:rsidRPr="00C15D8F">
              <w:rPr>
                <w:rFonts w:ascii="Arial" w:hAnsi="Arial" w:cs="Arial"/>
                <w:b/>
                <w:sz w:val="24"/>
                <w:szCs w:val="24"/>
              </w:rPr>
              <w:t>Japanese Co-PI</w:t>
            </w:r>
          </w:p>
        </w:tc>
      </w:tr>
      <w:tr w:rsidR="00CE5073" w:rsidRPr="00C15D8F" w14:paraId="4C986BBC" w14:textId="77777777" w:rsidTr="00462F31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4CB573B" w14:textId="77777777" w:rsidR="00CE5073" w:rsidRPr="00C15D8F" w:rsidRDefault="00CE5073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2.1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7DE5F88" w14:textId="77777777" w:rsidR="00CE5073" w:rsidRPr="00C15D8F" w:rsidRDefault="00CE5073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Family Name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3A9DD" w14:textId="77777777" w:rsidR="00CE5073" w:rsidRPr="00C15D8F" w:rsidRDefault="00CE5073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CE5073" w:rsidRPr="00C15D8F" w14:paraId="36B442C7" w14:textId="77777777" w:rsidTr="00462F31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E69ED15" w14:textId="77777777" w:rsidR="00CE5073" w:rsidRPr="00C15D8F" w:rsidRDefault="00CE5073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0B8F3AE" w14:textId="77777777" w:rsidR="00CE5073" w:rsidRPr="00C15D8F" w:rsidRDefault="00CE5073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Given Name(s)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924C4" w14:textId="77777777" w:rsidR="00CE5073" w:rsidRPr="00C15D8F" w:rsidRDefault="00CE5073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CE5073" w:rsidRPr="00C15D8F" w14:paraId="7753601F" w14:textId="77777777" w:rsidTr="00462F31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C72A263" w14:textId="77777777" w:rsidR="00CE5073" w:rsidRPr="00C15D8F" w:rsidRDefault="00CE5073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2.2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4CC7E7E" w14:textId="77777777" w:rsidR="00CE5073" w:rsidRPr="00C15D8F" w:rsidRDefault="00CE5073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Current Position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D690A" w14:textId="77777777" w:rsidR="00CE5073" w:rsidRPr="00C15D8F" w:rsidRDefault="00CE5073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CE5073" w:rsidRPr="00C15D8F" w14:paraId="78D2EFED" w14:textId="77777777" w:rsidTr="00462F31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49B8E01" w14:textId="77777777" w:rsidR="00CE5073" w:rsidRPr="00C15D8F" w:rsidRDefault="00CE5073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EA3A93B" w14:textId="77777777" w:rsidR="00CE5073" w:rsidRPr="00C15D8F" w:rsidRDefault="00CE5073" w:rsidP="00CC1831">
            <w:pPr>
              <w:spacing w:before="20" w:after="20"/>
              <w:ind w:leftChars="120" w:left="252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Title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039B7" w14:textId="77777777" w:rsidR="00CE5073" w:rsidRPr="00C15D8F" w:rsidRDefault="00CE5073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CE5073" w:rsidRPr="00C15D8F" w14:paraId="57FE6E56" w14:textId="77777777" w:rsidTr="00462F31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F4B5E1E" w14:textId="77777777" w:rsidR="00CE5073" w:rsidRPr="00C15D8F" w:rsidRDefault="00CE5073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9668B07" w14:textId="77777777" w:rsidR="00CE5073" w:rsidRPr="00C15D8F" w:rsidRDefault="00334422" w:rsidP="00CC1831">
            <w:pPr>
              <w:spacing w:before="20" w:after="20"/>
              <w:ind w:leftChars="120" w:left="252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Department/ School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05520" w14:textId="77777777" w:rsidR="00CE5073" w:rsidRPr="00C15D8F" w:rsidRDefault="00CE5073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CE5073" w:rsidRPr="00C15D8F" w14:paraId="3B4B1209" w14:textId="77777777" w:rsidTr="00462F31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6DBBE8B" w14:textId="77777777" w:rsidR="00CE5073" w:rsidRPr="00C15D8F" w:rsidRDefault="00CE5073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729CA84" w14:textId="39F0DD05" w:rsidR="00CE5073" w:rsidRPr="00C15D8F" w:rsidRDefault="00CE5073" w:rsidP="001407EA">
            <w:pPr>
              <w:spacing w:before="20" w:after="20"/>
              <w:ind w:leftChars="120" w:left="252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University</w:t>
            </w:r>
            <w:r w:rsidR="00DF21CB">
              <w:rPr>
                <w:rFonts w:ascii="Arial" w:hAnsi="Arial" w:cs="Arial"/>
                <w:szCs w:val="21"/>
              </w:rPr>
              <w:t>/Institute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AF2A3" w14:textId="77777777" w:rsidR="00CE5073" w:rsidRPr="00C15D8F" w:rsidRDefault="00CE5073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DF21CB" w:rsidRPr="00C15D8F" w14:paraId="1667C2F6" w14:textId="77777777" w:rsidTr="00462F31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9E764C6" w14:textId="551F7A87" w:rsidR="00DF21CB" w:rsidRPr="00C15D8F" w:rsidRDefault="00DF21CB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2</w:t>
            </w:r>
            <w:r>
              <w:rPr>
                <w:rFonts w:ascii="Arial" w:hAnsi="Arial" w:cs="Arial"/>
                <w:szCs w:val="21"/>
              </w:rPr>
              <w:t>.3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D11BC07" w14:textId="576C5D13" w:rsidR="00DF21CB" w:rsidRPr="00C15D8F" w:rsidRDefault="00DF21CB" w:rsidP="00DF21CB">
            <w:pPr>
              <w:spacing w:before="20" w:after="20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C</w:t>
            </w:r>
            <w:r>
              <w:rPr>
                <w:rFonts w:ascii="Arial" w:hAnsi="Arial" w:cs="Arial"/>
                <w:szCs w:val="21"/>
              </w:rPr>
              <w:t>ontact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6FF94" w14:textId="306BCB48" w:rsidR="00DF21CB" w:rsidRPr="00C15D8F" w:rsidRDefault="00DF21CB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 xml:space="preserve">e-mail:                       </w:t>
            </w:r>
            <w:r w:rsidR="00806248">
              <w:rPr>
                <w:rFonts w:ascii="Arial" w:hAnsi="Arial" w:cs="Arial"/>
                <w:szCs w:val="21"/>
              </w:rPr>
              <w:t>Telephone:</w:t>
            </w:r>
          </w:p>
        </w:tc>
      </w:tr>
      <w:tr w:rsidR="00B1344B" w:rsidRPr="00C15D8F" w14:paraId="0A17B284" w14:textId="77777777" w:rsidTr="00462F31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9FFAD4C" w14:textId="6AB5F0AD" w:rsidR="00B1344B" w:rsidRPr="00C15D8F" w:rsidRDefault="00DF21CB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2</w:t>
            </w:r>
            <w:r>
              <w:rPr>
                <w:rFonts w:ascii="Arial" w:hAnsi="Arial" w:cs="Arial"/>
                <w:szCs w:val="21"/>
              </w:rPr>
              <w:t>.4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0A82821" w14:textId="6A563CAF" w:rsidR="00B1344B" w:rsidRPr="00C15D8F" w:rsidRDefault="00B1344B" w:rsidP="00DF21CB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Agreement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86CED" w14:textId="74B8DB30" w:rsidR="00B1344B" w:rsidRPr="00C15D8F" w:rsidRDefault="006B419E" w:rsidP="00334422">
            <w:pPr>
              <w:numPr>
                <w:ilvl w:val="0"/>
                <w:numId w:val="1"/>
              </w:numPr>
              <w:spacing w:before="20" w:after="20"/>
              <w:rPr>
                <w:rFonts w:ascii="Arial" w:hAnsi="Arial" w:cs="Arial"/>
                <w:szCs w:val="21"/>
                <w:lang w:val="fr-FR"/>
              </w:rPr>
            </w:pPr>
            <w:r>
              <w:rPr>
                <w:rFonts w:ascii="Arial" w:hAnsi="Arial" w:cs="Arial"/>
                <w:szCs w:val="21"/>
                <w:lang w:val="fr-FR"/>
              </w:rPr>
              <w:t>Copy of</w:t>
            </w:r>
            <w:r w:rsidR="00B1344B" w:rsidRPr="00C15D8F">
              <w:rPr>
                <w:rFonts w:ascii="Arial" w:hAnsi="Arial" w:cs="Arial"/>
                <w:szCs w:val="21"/>
                <w:lang w:val="fr-FR"/>
              </w:rPr>
              <w:t xml:space="preserve"> Letter  </w:t>
            </w:r>
            <w:r w:rsidR="00DF21CB">
              <w:rPr>
                <w:rFonts w:ascii="Arial" w:hAnsi="Arial" w:cs="Arial" w:hint="eastAsia"/>
                <w:szCs w:val="21"/>
                <w:lang w:val="fr-FR"/>
              </w:rPr>
              <w:t>□</w:t>
            </w:r>
            <w:r w:rsidR="00943816" w:rsidRPr="00C15D8F">
              <w:rPr>
                <w:rFonts w:ascii="Arial" w:hAnsi="Arial" w:cs="Arial"/>
                <w:szCs w:val="21"/>
                <w:lang w:val="fr-FR"/>
              </w:rPr>
              <w:t xml:space="preserve"> </w:t>
            </w:r>
            <w:r w:rsidR="00212D55">
              <w:rPr>
                <w:rFonts w:ascii="Arial" w:hAnsi="Arial" w:cs="Arial"/>
                <w:szCs w:val="21"/>
                <w:lang w:val="fr-FR"/>
              </w:rPr>
              <w:t xml:space="preserve">Copy of </w:t>
            </w:r>
            <w:r w:rsidR="00943816" w:rsidRPr="00C15D8F">
              <w:rPr>
                <w:rFonts w:ascii="Arial" w:hAnsi="Arial" w:cs="Arial"/>
                <w:szCs w:val="21"/>
                <w:lang w:val="fr-FR"/>
              </w:rPr>
              <w:t>e</w:t>
            </w:r>
            <w:r w:rsidR="00B1344B" w:rsidRPr="00C15D8F">
              <w:rPr>
                <w:rFonts w:ascii="Arial" w:hAnsi="Arial" w:cs="Arial"/>
                <w:szCs w:val="21"/>
                <w:lang w:val="fr-FR"/>
              </w:rPr>
              <w:t>-mail</w:t>
            </w:r>
            <w:r w:rsidR="00DF21CB">
              <w:rPr>
                <w:rFonts w:ascii="Arial" w:hAnsi="Arial" w:cs="Arial"/>
                <w:szCs w:val="21"/>
                <w:lang w:val="fr-FR"/>
              </w:rPr>
              <w:t xml:space="preserve">   Attached</w:t>
            </w:r>
          </w:p>
        </w:tc>
      </w:tr>
      <w:tr w:rsidR="009B5DE1" w:rsidRPr="00C15D8F" w14:paraId="00FECF99" w14:textId="77777777" w:rsidTr="00462F31">
        <w:trPr>
          <w:trHeight w:val="16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080354E" w14:textId="1C530B2C" w:rsidR="009B5DE1" w:rsidRPr="00791A7E" w:rsidRDefault="00600FC9" w:rsidP="00BD4BA7">
            <w:pPr>
              <w:spacing w:before="20" w:after="20"/>
              <w:rPr>
                <w:rFonts w:ascii="Arial" w:hAnsi="Arial" w:cs="Arial"/>
                <w:b/>
                <w:szCs w:val="21"/>
              </w:rPr>
            </w:pPr>
            <w:r w:rsidRPr="00791A7E">
              <w:rPr>
                <w:rFonts w:ascii="Arial" w:hAnsi="Arial" w:cs="Arial"/>
                <w:b/>
                <w:szCs w:val="21"/>
              </w:rPr>
              <w:t>3.</w:t>
            </w:r>
          </w:p>
        </w:tc>
        <w:tc>
          <w:tcPr>
            <w:tcW w:w="85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189DD61" w14:textId="518E8430" w:rsidR="009B5DE1" w:rsidRPr="00791A7E" w:rsidRDefault="009B5DE1" w:rsidP="00BD4BA7">
            <w:pPr>
              <w:spacing w:before="20" w:after="20"/>
              <w:rPr>
                <w:rFonts w:ascii="Arial" w:hAnsi="Arial" w:cs="Arial"/>
                <w:b/>
                <w:szCs w:val="21"/>
              </w:rPr>
            </w:pPr>
            <w:r w:rsidRPr="00791A7E">
              <w:rPr>
                <w:rFonts w:ascii="Arial" w:hAnsi="Arial" w:cs="Arial"/>
                <w:b/>
                <w:szCs w:val="21"/>
              </w:rPr>
              <w:t xml:space="preserve">Past Collaboration </w:t>
            </w:r>
            <w:r w:rsidR="00600FC9" w:rsidRPr="00791A7E">
              <w:rPr>
                <w:rFonts w:ascii="Arial" w:hAnsi="Arial" w:cs="Arial"/>
                <w:b/>
                <w:szCs w:val="21"/>
              </w:rPr>
              <w:t>between PI and</w:t>
            </w:r>
            <w:r w:rsidRPr="00791A7E">
              <w:rPr>
                <w:rFonts w:ascii="Arial" w:hAnsi="Arial" w:cs="Arial"/>
                <w:b/>
                <w:szCs w:val="21"/>
              </w:rPr>
              <w:t xml:space="preserve"> Co-PI</w:t>
            </w:r>
          </w:p>
        </w:tc>
      </w:tr>
      <w:tr w:rsidR="007B190D" w:rsidRPr="00C15D8F" w14:paraId="2E999DB4" w14:textId="77777777" w:rsidTr="00CA39B6">
        <w:trPr>
          <w:trHeight w:val="167"/>
          <w:jc w:val="center"/>
        </w:trPr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B4DECAE" w14:textId="07B929A6" w:rsidR="007B190D" w:rsidRPr="0075578B" w:rsidRDefault="007B190D" w:rsidP="007B190D">
            <w:pPr>
              <w:spacing w:before="20" w:after="20"/>
              <w:rPr>
                <w:rFonts w:ascii="Arial" w:hAnsi="Arial" w:cs="Arial"/>
                <w:bCs/>
                <w:szCs w:val="21"/>
              </w:rPr>
            </w:pPr>
            <w:r w:rsidRPr="00600FC9">
              <w:rPr>
                <w:rFonts w:ascii="Arial" w:hAnsi="Arial" w:cs="Arial" w:hint="eastAsia"/>
                <w:bCs/>
                <w:szCs w:val="21"/>
              </w:rPr>
              <w:t>3</w:t>
            </w:r>
            <w:r w:rsidRPr="00600FC9">
              <w:rPr>
                <w:rFonts w:ascii="Arial" w:hAnsi="Arial" w:cs="Arial"/>
                <w:bCs/>
                <w:szCs w:val="21"/>
              </w:rPr>
              <w:t>.1</w:t>
            </w:r>
          </w:p>
        </w:tc>
        <w:tc>
          <w:tcPr>
            <w:tcW w:w="85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7DC273" w14:textId="47727511" w:rsidR="007B190D" w:rsidRPr="0075578B" w:rsidRDefault="007B190D" w:rsidP="007B190D">
            <w:pPr>
              <w:spacing w:before="20" w:after="20"/>
              <w:rPr>
                <w:rFonts w:ascii="Arial" w:hAnsi="Arial" w:cs="Arial"/>
                <w:bCs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Academic Interaction (including interactions by research team members</w:t>
            </w:r>
            <w:r>
              <w:rPr>
                <w:rFonts w:ascii="Arial" w:hAnsi="Arial" w:cs="Arial"/>
                <w:szCs w:val="21"/>
              </w:rPr>
              <w:t xml:space="preserve"> and FRIENDSHIP scholarship participants</w:t>
            </w:r>
            <w:r w:rsidRPr="00C15D8F">
              <w:rPr>
                <w:rFonts w:ascii="Arial" w:hAnsi="Arial" w:cs="Arial"/>
                <w:szCs w:val="21"/>
              </w:rPr>
              <w:t>)</w:t>
            </w:r>
          </w:p>
        </w:tc>
      </w:tr>
      <w:tr w:rsidR="007B190D" w:rsidRPr="00C15D8F" w14:paraId="58EBC9B2" w14:textId="77777777" w:rsidTr="00CA39B6">
        <w:trPr>
          <w:trHeight w:val="167"/>
          <w:jc w:val="center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643D9D5" w14:textId="77777777" w:rsidR="007B190D" w:rsidRPr="0075578B" w:rsidRDefault="007B190D" w:rsidP="007B190D">
            <w:pPr>
              <w:spacing w:before="20" w:after="20"/>
              <w:rPr>
                <w:rFonts w:ascii="Arial" w:hAnsi="Arial" w:cs="Arial"/>
                <w:bCs/>
                <w:szCs w:val="21"/>
              </w:rPr>
            </w:pPr>
          </w:p>
        </w:tc>
        <w:tc>
          <w:tcPr>
            <w:tcW w:w="85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08993F" w14:textId="77777777" w:rsidR="007B190D" w:rsidRPr="0075578B" w:rsidRDefault="007B190D" w:rsidP="007B190D">
            <w:pPr>
              <w:spacing w:before="20" w:after="20"/>
              <w:rPr>
                <w:rFonts w:ascii="Arial" w:hAnsi="Arial" w:cs="Arial"/>
                <w:bCs/>
                <w:szCs w:val="21"/>
              </w:rPr>
            </w:pPr>
          </w:p>
        </w:tc>
      </w:tr>
      <w:tr w:rsidR="007B190D" w:rsidRPr="00C15D8F" w14:paraId="0CB662D3" w14:textId="77777777" w:rsidTr="00CA39B6">
        <w:trPr>
          <w:trHeight w:val="167"/>
          <w:jc w:val="center"/>
        </w:trPr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FD37E2A" w14:textId="03D366F0" w:rsidR="007B190D" w:rsidRPr="0075578B" w:rsidRDefault="007B190D" w:rsidP="007B190D">
            <w:pPr>
              <w:spacing w:before="20" w:after="20"/>
              <w:rPr>
                <w:rFonts w:ascii="Arial" w:hAnsi="Arial" w:cs="Arial"/>
                <w:bCs/>
                <w:szCs w:val="21"/>
              </w:rPr>
            </w:pPr>
            <w:r w:rsidRPr="0075578B">
              <w:rPr>
                <w:rFonts w:ascii="Arial" w:hAnsi="Arial" w:cs="Arial" w:hint="eastAsia"/>
                <w:bCs/>
                <w:szCs w:val="21"/>
              </w:rPr>
              <w:t>3</w:t>
            </w:r>
            <w:r w:rsidRPr="0075578B">
              <w:rPr>
                <w:rFonts w:ascii="Arial" w:hAnsi="Arial" w:cs="Arial"/>
                <w:bCs/>
                <w:szCs w:val="21"/>
              </w:rPr>
              <w:t>.2</w:t>
            </w:r>
          </w:p>
        </w:tc>
        <w:tc>
          <w:tcPr>
            <w:tcW w:w="85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9BF297" w14:textId="01B03511" w:rsidR="007B190D" w:rsidRPr="00462F31" w:rsidRDefault="007B190D" w:rsidP="007B190D">
            <w:pPr>
              <w:spacing w:before="20" w:after="20"/>
              <w:rPr>
                <w:rFonts w:ascii="Arial" w:hAnsi="Arial" w:cs="Arial"/>
                <w:bCs/>
                <w:szCs w:val="21"/>
              </w:rPr>
            </w:pPr>
            <w:r w:rsidRPr="0075578B">
              <w:rPr>
                <w:rFonts w:ascii="Arial" w:hAnsi="Arial" w:cs="Arial" w:hint="eastAsia"/>
                <w:bCs/>
                <w:szCs w:val="21"/>
              </w:rPr>
              <w:t>C</w:t>
            </w:r>
            <w:r w:rsidRPr="0075578B">
              <w:rPr>
                <w:rFonts w:ascii="Arial" w:hAnsi="Arial" w:cs="Arial"/>
                <w:bCs/>
                <w:szCs w:val="21"/>
              </w:rPr>
              <w:t xml:space="preserve">ollaborative </w:t>
            </w:r>
            <w:r>
              <w:rPr>
                <w:rFonts w:ascii="Arial" w:hAnsi="Arial" w:cs="Arial"/>
                <w:bCs/>
                <w:szCs w:val="21"/>
              </w:rPr>
              <w:t>A</w:t>
            </w:r>
            <w:r w:rsidRPr="0075578B">
              <w:rPr>
                <w:rFonts w:ascii="Arial" w:hAnsi="Arial" w:cs="Arial"/>
                <w:bCs/>
                <w:szCs w:val="21"/>
              </w:rPr>
              <w:t xml:space="preserve">chievement (including </w:t>
            </w:r>
            <w:r>
              <w:rPr>
                <w:rFonts w:ascii="Arial" w:hAnsi="Arial" w:cs="Arial"/>
                <w:bCs/>
                <w:szCs w:val="21"/>
              </w:rPr>
              <w:t>c</w:t>
            </w:r>
            <w:r w:rsidRPr="0075578B">
              <w:rPr>
                <w:rFonts w:ascii="Arial" w:hAnsi="Arial" w:cs="Arial"/>
                <w:bCs/>
                <w:szCs w:val="21"/>
              </w:rPr>
              <w:t>o-authored papers, joint seminars, etc. if any)</w:t>
            </w:r>
          </w:p>
        </w:tc>
      </w:tr>
      <w:tr w:rsidR="007B190D" w:rsidRPr="00C15D8F" w14:paraId="1CE7BAD7" w14:textId="77777777" w:rsidTr="00CA39B6">
        <w:trPr>
          <w:trHeight w:val="167"/>
          <w:jc w:val="center"/>
        </w:trPr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ECEC224" w14:textId="77777777" w:rsidR="007B190D" w:rsidRPr="0075578B" w:rsidRDefault="007B190D" w:rsidP="007B190D">
            <w:pPr>
              <w:spacing w:before="20" w:after="20"/>
              <w:rPr>
                <w:rFonts w:ascii="Arial" w:hAnsi="Arial" w:cs="Arial"/>
                <w:bCs/>
                <w:szCs w:val="21"/>
              </w:rPr>
            </w:pPr>
          </w:p>
        </w:tc>
        <w:tc>
          <w:tcPr>
            <w:tcW w:w="85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FACF18" w14:textId="77777777" w:rsidR="007B190D" w:rsidRPr="0075578B" w:rsidRDefault="007B190D" w:rsidP="007B190D">
            <w:pPr>
              <w:spacing w:before="20" w:after="20"/>
              <w:rPr>
                <w:rFonts w:ascii="Arial" w:hAnsi="Arial" w:cs="Arial"/>
                <w:bCs/>
                <w:szCs w:val="21"/>
              </w:rPr>
            </w:pPr>
          </w:p>
        </w:tc>
      </w:tr>
      <w:tr w:rsidR="007B190D" w:rsidRPr="00C15D8F" w14:paraId="25295D22" w14:textId="77777777" w:rsidTr="00CA39B6">
        <w:trPr>
          <w:trHeight w:val="167"/>
          <w:jc w:val="center"/>
        </w:trPr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8AA6E03" w14:textId="2D17C52D" w:rsidR="007B190D" w:rsidRPr="0075578B" w:rsidRDefault="007B190D" w:rsidP="007B190D">
            <w:pPr>
              <w:spacing w:before="20" w:after="20"/>
              <w:rPr>
                <w:rFonts w:ascii="Arial" w:hAnsi="Arial" w:cs="Arial"/>
                <w:bCs/>
                <w:szCs w:val="21"/>
              </w:rPr>
            </w:pPr>
            <w:r w:rsidRPr="0075578B">
              <w:rPr>
                <w:rFonts w:ascii="Arial" w:hAnsi="Arial" w:cs="Arial" w:hint="eastAsia"/>
                <w:bCs/>
                <w:szCs w:val="21"/>
              </w:rPr>
              <w:t>3</w:t>
            </w:r>
            <w:r w:rsidRPr="0075578B">
              <w:rPr>
                <w:rFonts w:ascii="Arial" w:hAnsi="Arial" w:cs="Arial"/>
                <w:bCs/>
                <w:szCs w:val="21"/>
              </w:rPr>
              <w:t>.3</w:t>
            </w:r>
          </w:p>
        </w:tc>
        <w:tc>
          <w:tcPr>
            <w:tcW w:w="85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4B19CB" w14:textId="2388391A" w:rsidR="007B190D" w:rsidRPr="007B190D" w:rsidRDefault="007B190D" w:rsidP="007B190D">
            <w:pPr>
              <w:spacing w:before="20" w:after="20"/>
              <w:rPr>
                <w:rFonts w:ascii="Arial" w:hAnsi="Arial" w:cs="Arial"/>
              </w:rPr>
            </w:pPr>
            <w:r w:rsidRPr="00462F31">
              <w:rPr>
                <w:rFonts w:ascii="Arial" w:hAnsi="Arial" w:cs="Arial"/>
              </w:rPr>
              <w:t>Others</w:t>
            </w:r>
          </w:p>
        </w:tc>
      </w:tr>
      <w:tr w:rsidR="007B190D" w:rsidRPr="00C15D8F" w14:paraId="24E4E9ED" w14:textId="77777777" w:rsidTr="00CA39B6">
        <w:trPr>
          <w:trHeight w:val="167"/>
          <w:jc w:val="center"/>
        </w:trPr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2E3E1B7" w14:textId="77777777" w:rsidR="007B190D" w:rsidRPr="0075578B" w:rsidRDefault="007B190D" w:rsidP="007B190D">
            <w:pPr>
              <w:spacing w:before="20" w:after="20"/>
              <w:rPr>
                <w:rFonts w:ascii="Arial" w:hAnsi="Arial" w:cs="Arial"/>
                <w:bCs/>
                <w:szCs w:val="21"/>
              </w:rPr>
            </w:pPr>
          </w:p>
        </w:tc>
        <w:tc>
          <w:tcPr>
            <w:tcW w:w="85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570845" w14:textId="77777777" w:rsidR="007B190D" w:rsidRPr="00462F31" w:rsidRDefault="007B190D" w:rsidP="007B190D">
            <w:pPr>
              <w:spacing w:before="20" w:after="20"/>
              <w:rPr>
                <w:rFonts w:ascii="Arial" w:hAnsi="Arial" w:cs="Arial"/>
              </w:rPr>
            </w:pPr>
          </w:p>
        </w:tc>
      </w:tr>
    </w:tbl>
    <w:p w14:paraId="095E9DD6" w14:textId="77777777" w:rsidR="008227D2" w:rsidRDefault="008227D2" w:rsidP="002654A9">
      <w:pPr>
        <w:spacing w:afterLines="50" w:after="180" w:line="600" w:lineRule="exact"/>
        <w:jc w:val="left"/>
        <w:rPr>
          <w:rFonts w:ascii="Arial" w:hAnsi="Arial" w:cs="Arial"/>
          <w:b/>
          <w:sz w:val="24"/>
          <w:szCs w:val="24"/>
          <w:lang w:val="fr-FR"/>
        </w:rPr>
      </w:pPr>
    </w:p>
    <w:p w14:paraId="034D2653" w14:textId="19C3D8BE" w:rsidR="00CE5073" w:rsidRPr="00C15D8F" w:rsidRDefault="00E46AD6" w:rsidP="002654A9">
      <w:pPr>
        <w:spacing w:afterLines="50" w:after="180" w:line="600" w:lineRule="exact"/>
        <w:jc w:val="left"/>
        <w:rPr>
          <w:rFonts w:ascii="Arial" w:hAnsi="Arial" w:cs="Arial"/>
          <w:b/>
          <w:sz w:val="24"/>
          <w:szCs w:val="24"/>
          <w:lang w:val="fr-FR"/>
        </w:rPr>
      </w:pPr>
      <w:r>
        <w:rPr>
          <w:rFonts w:ascii="Arial" w:hAnsi="Arial" w:cs="Arial"/>
          <w:b/>
          <w:sz w:val="24"/>
          <w:szCs w:val="24"/>
          <w:lang w:val="fr-FR"/>
        </w:rPr>
        <w:lastRenderedPageBreak/>
        <w:t xml:space="preserve">II. </w:t>
      </w:r>
      <w:r w:rsidR="002654A9">
        <w:rPr>
          <w:rFonts w:ascii="Arial" w:hAnsi="Arial" w:cs="Arial" w:hint="eastAsia"/>
          <w:b/>
          <w:sz w:val="24"/>
          <w:szCs w:val="24"/>
          <w:lang w:val="fr-FR"/>
        </w:rPr>
        <w:t>R</w:t>
      </w:r>
      <w:r w:rsidR="002654A9">
        <w:rPr>
          <w:rFonts w:ascii="Arial" w:hAnsi="Arial" w:cs="Arial"/>
          <w:b/>
          <w:sz w:val="24"/>
          <w:szCs w:val="24"/>
          <w:lang w:val="fr-FR"/>
        </w:rPr>
        <w:t>esearch Description</w:t>
      </w:r>
    </w:p>
    <w:tbl>
      <w:tblPr>
        <w:tblW w:w="91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96"/>
        <w:gridCol w:w="8505"/>
      </w:tblGrid>
      <w:tr w:rsidR="00CE5073" w:rsidRPr="00C15D8F" w14:paraId="43FC2976" w14:textId="77777777" w:rsidTr="3259C3BE">
        <w:trPr>
          <w:trHeight w:val="248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65085FE0" w14:textId="0C6E80C5" w:rsidR="00CE5073" w:rsidRPr="00C15D8F" w:rsidRDefault="00161ADF" w:rsidP="00CC1831">
            <w:pPr>
              <w:spacing w:before="20" w:after="20"/>
              <w:jc w:val="center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4</w:t>
            </w:r>
            <w:r w:rsidR="00BE5FAF" w:rsidRPr="00C15D8F">
              <w:rPr>
                <w:rFonts w:ascii="Arial" w:hAnsi="Arial" w:cs="Arial"/>
                <w:b/>
                <w:szCs w:val="21"/>
              </w:rPr>
              <w:t>.1</w:t>
            </w:r>
          </w:p>
        </w:tc>
        <w:tc>
          <w:tcPr>
            <w:tcW w:w="8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0D52FE8D" w14:textId="7978201E" w:rsidR="00CE5073" w:rsidRPr="00C15D8F" w:rsidRDefault="00DC787D" w:rsidP="00BE5FAF">
            <w:pPr>
              <w:spacing w:before="20" w:after="20"/>
              <w:rPr>
                <w:rFonts w:ascii="Arial" w:hAnsi="Arial" w:cs="Arial"/>
                <w:b/>
                <w:szCs w:val="21"/>
              </w:rPr>
            </w:pPr>
            <w:r w:rsidRPr="00C15D8F">
              <w:rPr>
                <w:rFonts w:ascii="Arial" w:hAnsi="Arial" w:cs="Arial"/>
                <w:b/>
                <w:szCs w:val="21"/>
              </w:rPr>
              <w:t xml:space="preserve">Research </w:t>
            </w:r>
            <w:r w:rsidR="00BE5FAF" w:rsidRPr="00C15D8F">
              <w:rPr>
                <w:rFonts w:ascii="Arial" w:hAnsi="Arial" w:cs="Arial"/>
                <w:b/>
                <w:szCs w:val="21"/>
              </w:rPr>
              <w:t>T</w:t>
            </w:r>
            <w:r w:rsidR="00161ADF">
              <w:rPr>
                <w:rFonts w:ascii="Arial" w:hAnsi="Arial" w:cs="Arial"/>
                <w:b/>
                <w:szCs w:val="21"/>
              </w:rPr>
              <w:t>itle (no subtitles)</w:t>
            </w:r>
          </w:p>
        </w:tc>
      </w:tr>
      <w:tr w:rsidR="0075578B" w:rsidRPr="00C15D8F" w14:paraId="1D3826E1" w14:textId="77777777" w:rsidTr="3259C3BE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CF5D39" w14:textId="26EEA9FC" w:rsidR="00E46AD6" w:rsidRPr="00C15D8F" w:rsidRDefault="00E46AD6" w:rsidP="00E46AD6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645259" w:rsidRPr="00C15D8F" w14:paraId="56DEE4FE" w14:textId="77777777" w:rsidTr="3259C3BE">
        <w:trPr>
          <w:trHeight w:val="247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7FFA1C1" w14:textId="5237EE5D" w:rsidR="00645259" w:rsidRPr="00C15D8F" w:rsidRDefault="00161ADF" w:rsidP="00CC1831">
            <w:pPr>
              <w:spacing w:before="20" w:after="20"/>
              <w:ind w:right="-163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4</w:t>
            </w:r>
            <w:r w:rsidR="00895960" w:rsidRPr="00C15D8F">
              <w:rPr>
                <w:rFonts w:ascii="Arial" w:hAnsi="Arial" w:cs="Arial"/>
                <w:b/>
                <w:szCs w:val="21"/>
              </w:rPr>
              <w:t>.</w:t>
            </w:r>
            <w:r>
              <w:rPr>
                <w:rFonts w:ascii="Arial" w:hAnsi="Arial" w:cs="Arial"/>
                <w:b/>
                <w:szCs w:val="21"/>
              </w:rPr>
              <w:t>2</w:t>
            </w:r>
          </w:p>
        </w:tc>
        <w:tc>
          <w:tcPr>
            <w:tcW w:w="8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4ED18D8" w14:textId="07153B35" w:rsidR="00645259" w:rsidRPr="00C15D8F" w:rsidRDefault="00645259" w:rsidP="00135CDB">
            <w:pPr>
              <w:spacing w:before="20" w:after="20"/>
              <w:rPr>
                <w:rFonts w:ascii="Arial" w:hAnsi="Arial" w:cs="Arial"/>
                <w:b/>
                <w:szCs w:val="21"/>
              </w:rPr>
            </w:pPr>
            <w:r w:rsidRPr="00C15D8F">
              <w:rPr>
                <w:rFonts w:ascii="Arial" w:hAnsi="Arial" w:cs="Arial"/>
                <w:b/>
                <w:szCs w:val="21"/>
              </w:rPr>
              <w:t>R</w:t>
            </w:r>
            <w:r w:rsidR="00135CDB" w:rsidRPr="00C15D8F">
              <w:rPr>
                <w:rFonts w:ascii="Arial" w:hAnsi="Arial" w:cs="Arial"/>
                <w:b/>
                <w:szCs w:val="21"/>
              </w:rPr>
              <w:t xml:space="preserve">ationale </w:t>
            </w:r>
            <w:r w:rsidR="00F96D91">
              <w:rPr>
                <w:rFonts w:ascii="Arial" w:hAnsi="Arial" w:cs="Arial"/>
                <w:b/>
                <w:szCs w:val="21"/>
              </w:rPr>
              <w:t xml:space="preserve">and Objective </w:t>
            </w:r>
            <w:r w:rsidR="00135CDB" w:rsidRPr="00C15D8F">
              <w:rPr>
                <w:rFonts w:ascii="Arial" w:hAnsi="Arial" w:cs="Arial"/>
                <w:b/>
                <w:szCs w:val="21"/>
              </w:rPr>
              <w:t xml:space="preserve">of Proposed Research </w:t>
            </w:r>
            <w:r w:rsidR="00A00709" w:rsidRPr="00C15D8F">
              <w:rPr>
                <w:rFonts w:ascii="Arial" w:hAnsi="Arial" w:cs="Arial"/>
                <w:b/>
                <w:szCs w:val="21"/>
              </w:rPr>
              <w:t>(</w:t>
            </w:r>
            <w:r w:rsidR="005C5214">
              <w:rPr>
                <w:rFonts w:ascii="Arial" w:hAnsi="Arial" w:cs="Arial"/>
                <w:b/>
                <w:szCs w:val="21"/>
              </w:rPr>
              <w:t>2</w:t>
            </w:r>
            <w:r w:rsidRPr="00C15D8F">
              <w:rPr>
                <w:rFonts w:ascii="Arial" w:hAnsi="Arial" w:cs="Arial"/>
                <w:b/>
                <w:szCs w:val="21"/>
              </w:rPr>
              <w:t>00 words)</w:t>
            </w:r>
          </w:p>
        </w:tc>
      </w:tr>
      <w:tr w:rsidR="007B190D" w:rsidRPr="00C15D8F" w14:paraId="6D7515B7" w14:textId="77777777" w:rsidTr="3259C3BE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B6E4D1" w14:textId="386B8749" w:rsidR="007B190D" w:rsidRPr="00C15D8F" w:rsidRDefault="007B190D" w:rsidP="00F96D91">
            <w:pPr>
              <w:numPr>
                <w:ilvl w:val="0"/>
                <w:numId w:val="3"/>
              </w:numPr>
              <w:spacing w:before="20" w:after="20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N</w:t>
            </w:r>
            <w:r>
              <w:rPr>
                <w:rFonts w:ascii="Arial" w:hAnsi="Arial" w:cs="Arial"/>
                <w:szCs w:val="21"/>
              </w:rPr>
              <w:t xml:space="preserve">ecessity of Research </w:t>
            </w:r>
          </w:p>
        </w:tc>
      </w:tr>
      <w:tr w:rsidR="007B190D" w:rsidRPr="00C15D8F" w14:paraId="04BB3287" w14:textId="77777777" w:rsidTr="3259C3BE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85B69B" w14:textId="77777777" w:rsidR="007B190D" w:rsidRPr="00C15D8F" w:rsidRDefault="007B190D" w:rsidP="007B190D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7B190D" w:rsidRPr="00C15D8F" w14:paraId="5AD2775B" w14:textId="77777777" w:rsidTr="3259C3BE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8F0C2B" w14:textId="362BABA2" w:rsidR="007B190D" w:rsidRPr="007B190D" w:rsidRDefault="007B190D" w:rsidP="007B190D">
            <w:pPr>
              <w:numPr>
                <w:ilvl w:val="0"/>
                <w:numId w:val="3"/>
              </w:numPr>
              <w:spacing w:before="20" w:after="20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 xml:space="preserve">Objectives </w:t>
            </w:r>
            <w:r w:rsidRPr="00C15D8F">
              <w:rPr>
                <w:rFonts w:ascii="Arial" w:hAnsi="Arial" w:cs="Arial"/>
                <w:szCs w:val="21"/>
              </w:rPr>
              <w:t>(Specify</w:t>
            </w:r>
            <w:r>
              <w:rPr>
                <w:rFonts w:ascii="Arial" w:hAnsi="Arial" w:cs="Arial"/>
                <w:szCs w:val="21"/>
              </w:rPr>
              <w:t xml:space="preserve"> a</w:t>
            </w:r>
            <w:r w:rsidRPr="00C15D8F">
              <w:rPr>
                <w:rFonts w:ascii="Arial" w:hAnsi="Arial" w:cs="Arial"/>
                <w:szCs w:val="21"/>
              </w:rPr>
              <w:t xml:space="preserve"> </w:t>
            </w:r>
            <w:r w:rsidRPr="00F96D91">
              <w:rPr>
                <w:rFonts w:ascii="Arial" w:hAnsi="Arial" w:cs="Arial"/>
                <w:szCs w:val="21"/>
                <w:u w:val="single"/>
              </w:rPr>
              <w:t>concrete research question</w:t>
            </w:r>
            <w:r w:rsidRPr="00C15D8F">
              <w:rPr>
                <w:rFonts w:ascii="Arial" w:hAnsi="Arial" w:cs="Arial"/>
                <w:szCs w:val="21"/>
              </w:rPr>
              <w:t xml:space="preserve"> to be cleared through</w:t>
            </w:r>
            <w:r>
              <w:rPr>
                <w:rFonts w:ascii="Arial" w:hAnsi="Arial" w:cs="Arial"/>
                <w:szCs w:val="21"/>
              </w:rPr>
              <w:t xml:space="preserve"> FRIENDSHIP 2.0 joint research with Japanese Co-PI</w:t>
            </w:r>
            <w:r w:rsidRPr="00C15D8F">
              <w:rPr>
                <w:rFonts w:ascii="Arial" w:hAnsi="Arial" w:cs="Arial"/>
                <w:szCs w:val="21"/>
              </w:rPr>
              <w:t>.</w:t>
            </w:r>
            <w:r>
              <w:rPr>
                <w:rFonts w:ascii="Arial" w:hAnsi="Arial" w:cs="Arial"/>
                <w:szCs w:val="21"/>
              </w:rPr>
              <w:t>)</w:t>
            </w:r>
          </w:p>
        </w:tc>
      </w:tr>
      <w:tr w:rsidR="00645259" w:rsidRPr="00C15D8F" w14:paraId="6F873F8C" w14:textId="77777777" w:rsidTr="3259C3BE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5F5687" w14:textId="77777777" w:rsidR="00645259" w:rsidRPr="00C15D8F" w:rsidRDefault="00645259" w:rsidP="007B190D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6D6617" w:rsidRPr="00C15D8F" w14:paraId="51EF95B3" w14:textId="77777777" w:rsidTr="3259C3BE">
        <w:trPr>
          <w:trHeight w:val="247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29DDB24" w14:textId="521B6185" w:rsidR="006D6617" w:rsidRPr="00C15D8F" w:rsidRDefault="00835A74" w:rsidP="00CC1831">
            <w:pPr>
              <w:spacing w:before="20" w:after="20"/>
              <w:ind w:right="-163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4</w:t>
            </w:r>
            <w:r w:rsidR="00895960" w:rsidRPr="00C15D8F">
              <w:rPr>
                <w:rFonts w:ascii="Arial" w:hAnsi="Arial" w:cs="Arial"/>
                <w:b/>
                <w:szCs w:val="21"/>
              </w:rPr>
              <w:t>.</w:t>
            </w:r>
            <w:r>
              <w:rPr>
                <w:rFonts w:ascii="Arial" w:hAnsi="Arial" w:cs="Arial"/>
                <w:b/>
                <w:szCs w:val="21"/>
              </w:rPr>
              <w:t>3</w:t>
            </w:r>
          </w:p>
        </w:tc>
        <w:tc>
          <w:tcPr>
            <w:tcW w:w="8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CECC287" w14:textId="3DCA2854" w:rsidR="006D6617" w:rsidRPr="00091C78" w:rsidRDefault="005C5214" w:rsidP="00307A02">
            <w:pPr>
              <w:spacing w:before="20" w:after="20"/>
              <w:rPr>
                <w:rFonts w:ascii="Arial" w:hAnsi="Arial" w:cs="Arial"/>
                <w:b/>
                <w:szCs w:val="21"/>
                <w:highlight w:val="yellow"/>
              </w:rPr>
            </w:pPr>
            <w:r w:rsidRPr="00791A7E">
              <w:rPr>
                <w:rFonts w:ascii="Arial" w:hAnsi="Arial" w:cs="Arial"/>
                <w:b/>
                <w:szCs w:val="21"/>
              </w:rPr>
              <w:t>Novelty of Proposed Research</w:t>
            </w:r>
          </w:p>
        </w:tc>
      </w:tr>
      <w:tr w:rsidR="006D6617" w:rsidRPr="00C15D8F" w14:paraId="466FD1EE" w14:textId="77777777" w:rsidTr="3259C3BE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6EEC65" w14:textId="47E1A067" w:rsidR="000E74C5" w:rsidRPr="00C15D8F" w:rsidRDefault="003240F1" w:rsidP="00DD2C4A">
            <w:pPr>
              <w:pStyle w:val="ae"/>
              <w:numPr>
                <w:ilvl w:val="0"/>
                <w:numId w:val="12"/>
              </w:numPr>
              <w:spacing w:before="20" w:after="20"/>
              <w:ind w:leftChars="0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A</w:t>
            </w:r>
            <w:r>
              <w:rPr>
                <w:rFonts w:ascii="Arial" w:hAnsi="Arial" w:cs="Arial"/>
                <w:szCs w:val="21"/>
              </w:rPr>
              <w:t>dvanced Research (List 5 academic papers and explain the novelty</w:t>
            </w:r>
            <w:r w:rsidR="00EC4304">
              <w:rPr>
                <w:rFonts w:ascii="Arial" w:hAnsi="Arial" w:cs="Arial"/>
                <w:szCs w:val="21"/>
              </w:rPr>
              <w:t xml:space="preserve"> of this research</w:t>
            </w:r>
            <w:r w:rsidR="009117AD">
              <w:rPr>
                <w:rFonts w:ascii="Arial" w:hAnsi="Arial" w:cs="Arial"/>
                <w:szCs w:val="21"/>
              </w:rPr>
              <w:t xml:space="preserve"> within 100 words</w:t>
            </w:r>
            <w:r>
              <w:rPr>
                <w:rFonts w:ascii="Arial" w:hAnsi="Arial" w:cs="Arial"/>
                <w:szCs w:val="21"/>
              </w:rPr>
              <w:t>)</w:t>
            </w:r>
          </w:p>
        </w:tc>
      </w:tr>
      <w:tr w:rsidR="00DD2C4A" w:rsidRPr="00C15D8F" w14:paraId="26BC506A" w14:textId="77777777" w:rsidTr="3259C3BE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AFDCF3" w14:textId="44B73F25" w:rsidR="00DD2C4A" w:rsidRPr="00DD2C4A" w:rsidRDefault="00DD2C4A" w:rsidP="00DD2C4A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DD2C4A" w:rsidRPr="00C15D8F" w14:paraId="1EB8666F" w14:textId="77777777" w:rsidTr="3259C3BE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FCD65D" w14:textId="3A1DAEBB" w:rsidR="00DD2C4A" w:rsidRPr="00DD2C4A" w:rsidRDefault="00DD2C4A" w:rsidP="00DD2C4A">
            <w:pPr>
              <w:pStyle w:val="ae"/>
              <w:numPr>
                <w:ilvl w:val="0"/>
                <w:numId w:val="12"/>
              </w:numPr>
              <w:spacing w:before="20" w:after="20"/>
              <w:ind w:leftChars="0"/>
              <w:rPr>
                <w:rFonts w:ascii="Arial" w:hAnsi="Arial" w:cs="Arial"/>
              </w:rPr>
            </w:pPr>
            <w:r w:rsidRPr="3259C3BE">
              <w:rPr>
                <w:rFonts w:ascii="Arial" w:hAnsi="Arial" w:cs="Arial"/>
              </w:rPr>
              <w:t xml:space="preserve">Patent Search (Search patents, registered/applied for, on the United States Patent and Trademark Office, US PTO: </w:t>
            </w:r>
            <w:hyperlink r:id="rId10">
              <w:r w:rsidRPr="3259C3BE">
                <w:rPr>
                  <w:rStyle w:val="af"/>
                  <w:rFonts w:ascii="Arial" w:hAnsi="Arial" w:cs="Arial"/>
                </w:rPr>
                <w:t>https://www.uspto.gov/patents/search</w:t>
              </w:r>
            </w:hyperlink>
            <w:r w:rsidRPr="3259C3BE">
              <w:rPr>
                <w:rFonts w:ascii="Arial" w:hAnsi="Arial" w:cs="Arial"/>
              </w:rPr>
              <w:t>, list related prior arts if any, and explain the novelty of this research within 100 words)</w:t>
            </w:r>
          </w:p>
        </w:tc>
      </w:tr>
      <w:tr w:rsidR="00DD2C4A" w:rsidRPr="00C15D8F" w14:paraId="674A2DA1" w14:textId="77777777" w:rsidTr="3259C3BE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85DBB2" w14:textId="77777777" w:rsidR="00DD2C4A" w:rsidRPr="00DD2C4A" w:rsidRDefault="00DD2C4A" w:rsidP="00DD2C4A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307A02" w:rsidRPr="00C15D8F" w14:paraId="31391EC7" w14:textId="77777777" w:rsidTr="3259C3BE">
        <w:trPr>
          <w:trHeight w:val="247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AD57F63" w14:textId="746714D3" w:rsidR="00307A02" w:rsidRPr="00C15D8F" w:rsidRDefault="00835A74" w:rsidP="00CC1831">
            <w:pPr>
              <w:spacing w:before="20" w:after="20"/>
              <w:ind w:right="-163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4</w:t>
            </w:r>
            <w:r w:rsidR="00B91B43" w:rsidRPr="00C15D8F">
              <w:rPr>
                <w:rFonts w:ascii="Arial" w:hAnsi="Arial" w:cs="Arial"/>
                <w:b/>
                <w:szCs w:val="21"/>
              </w:rPr>
              <w:t>.</w:t>
            </w:r>
            <w:r>
              <w:rPr>
                <w:rFonts w:ascii="Arial" w:hAnsi="Arial" w:cs="Arial"/>
                <w:b/>
                <w:szCs w:val="21"/>
              </w:rPr>
              <w:t>4</w:t>
            </w:r>
          </w:p>
        </w:tc>
        <w:tc>
          <w:tcPr>
            <w:tcW w:w="8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B84D054" w14:textId="77777777" w:rsidR="00307A02" w:rsidRPr="00C15D8F" w:rsidRDefault="00347B71" w:rsidP="00CC1831">
            <w:pPr>
              <w:spacing w:before="20" w:after="20"/>
              <w:rPr>
                <w:rFonts w:ascii="Arial" w:hAnsi="Arial" w:cs="Arial"/>
                <w:b/>
                <w:szCs w:val="21"/>
              </w:rPr>
            </w:pPr>
            <w:r w:rsidRPr="00C15D8F">
              <w:rPr>
                <w:rFonts w:ascii="Arial" w:hAnsi="Arial" w:cs="Arial"/>
                <w:b/>
                <w:szCs w:val="21"/>
              </w:rPr>
              <w:t xml:space="preserve">Research Method </w:t>
            </w:r>
            <w:r w:rsidR="00DB5E57" w:rsidRPr="00C15D8F">
              <w:rPr>
                <w:rFonts w:ascii="Arial" w:hAnsi="Arial" w:cs="Arial"/>
                <w:b/>
                <w:szCs w:val="21"/>
              </w:rPr>
              <w:t xml:space="preserve">and Procedure </w:t>
            </w:r>
            <w:r w:rsidRPr="00C15D8F">
              <w:rPr>
                <w:rFonts w:ascii="Arial" w:hAnsi="Arial" w:cs="Arial"/>
                <w:b/>
                <w:szCs w:val="21"/>
              </w:rPr>
              <w:t>(300 words)</w:t>
            </w:r>
          </w:p>
        </w:tc>
      </w:tr>
      <w:tr w:rsidR="00E46AD6" w:rsidRPr="00C15D8F" w14:paraId="7D0FF080" w14:textId="77777777" w:rsidTr="3259C3BE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441616" w14:textId="77777777" w:rsidR="00E46AD6" w:rsidRPr="00C15D8F" w:rsidRDefault="00E46AD6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75578B" w:rsidRPr="00C15D8F" w14:paraId="4C9E502E" w14:textId="5A4E4FB4" w:rsidTr="3259C3BE">
        <w:trPr>
          <w:trHeight w:val="411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9C9C9" w:themeFill="accent3" w:themeFillTint="99"/>
          </w:tcPr>
          <w:p w14:paraId="0215FBB8" w14:textId="77777777" w:rsidR="0075578B" w:rsidRPr="00C15D8F" w:rsidRDefault="0075578B" w:rsidP="009B5DE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b/>
                <w:szCs w:val="21"/>
              </w:rPr>
              <w:t>4.</w:t>
            </w:r>
            <w:r>
              <w:rPr>
                <w:rFonts w:ascii="Arial" w:hAnsi="Arial" w:cs="Arial"/>
                <w:b/>
                <w:szCs w:val="21"/>
              </w:rPr>
              <w:t>5</w:t>
            </w:r>
          </w:p>
        </w:tc>
        <w:tc>
          <w:tcPr>
            <w:tcW w:w="85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9C9C9" w:themeFill="accent3" w:themeFillTint="99"/>
          </w:tcPr>
          <w:p w14:paraId="44B0C5BA" w14:textId="2A91CD61" w:rsidR="0075578B" w:rsidRPr="00C15D8F" w:rsidRDefault="0075578B" w:rsidP="009B5DE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b/>
                <w:szCs w:val="21"/>
              </w:rPr>
              <w:t>Research Team</w:t>
            </w:r>
            <w:r w:rsidRPr="00C15D8F">
              <w:rPr>
                <w:rFonts w:ascii="Arial" w:hAnsi="Arial" w:cs="Arial"/>
                <w:szCs w:val="21"/>
              </w:rPr>
              <w:t xml:space="preserve"> </w:t>
            </w:r>
            <w:r w:rsidRPr="00C15D8F">
              <w:rPr>
                <w:rFonts w:ascii="Arial" w:hAnsi="Arial" w:cs="Arial"/>
                <w:b/>
                <w:szCs w:val="21"/>
              </w:rPr>
              <w:t>Member</w:t>
            </w:r>
            <w:r w:rsidR="001A4094">
              <w:rPr>
                <w:rFonts w:ascii="Arial" w:hAnsi="Arial" w:cs="Arial"/>
                <w:b/>
                <w:szCs w:val="21"/>
              </w:rPr>
              <w:t xml:space="preserve"> (PI and Co-PI)</w:t>
            </w:r>
          </w:p>
        </w:tc>
      </w:tr>
      <w:tr w:rsidR="00E46AD6" w:rsidRPr="00C15D8F" w14:paraId="5D40A050" w14:textId="77777777" w:rsidTr="3259C3BE">
        <w:trPr>
          <w:trHeight w:val="408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934AA12" w14:textId="65A33AC0" w:rsidR="00E46AD6" w:rsidRDefault="00E46AD6" w:rsidP="009B5DE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 xml:space="preserve">Attachment </w:t>
            </w:r>
            <w:r>
              <w:rPr>
                <w:rFonts w:ascii="Arial" w:hAnsi="Arial" w:cs="Arial"/>
                <w:szCs w:val="21"/>
              </w:rPr>
              <w:t>2</w:t>
            </w:r>
            <w:r w:rsidRPr="00C15D8F">
              <w:rPr>
                <w:rFonts w:ascii="Arial" w:hAnsi="Arial" w:cs="Arial"/>
                <w:szCs w:val="21"/>
              </w:rPr>
              <w:t xml:space="preserve"> (Excel</w:t>
            </w:r>
            <w:r w:rsidR="000F2339">
              <w:rPr>
                <w:rFonts w:ascii="Arial" w:hAnsi="Arial" w:cs="Arial"/>
                <w:szCs w:val="21"/>
              </w:rPr>
              <w:t xml:space="preserve"> Sheet</w:t>
            </w:r>
            <w:r w:rsidRPr="00C15D8F">
              <w:rPr>
                <w:rFonts w:ascii="Arial" w:hAnsi="Arial" w:cs="Arial"/>
                <w:szCs w:val="21"/>
              </w:rPr>
              <w:t>)</w:t>
            </w:r>
          </w:p>
          <w:p w14:paraId="0D2FE291" w14:textId="17FBD4F3" w:rsidR="001A4094" w:rsidRDefault="001A4094" w:rsidP="00110FDA">
            <w:pPr>
              <w:spacing w:before="20" w:after="20"/>
              <w:ind w:leftChars="97" w:left="204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C</w:t>
            </w:r>
            <w:r>
              <w:rPr>
                <w:rFonts w:ascii="Arial" w:hAnsi="Arial" w:cs="Arial"/>
                <w:szCs w:val="21"/>
              </w:rPr>
              <w:t xml:space="preserve">larify </w:t>
            </w:r>
            <w:r w:rsidR="000E024F">
              <w:rPr>
                <w:rFonts w:ascii="Arial" w:hAnsi="Arial" w:cs="Arial"/>
                <w:szCs w:val="21"/>
              </w:rPr>
              <w:t xml:space="preserve">the </w:t>
            </w:r>
            <w:r>
              <w:rPr>
                <w:rFonts w:ascii="Arial" w:hAnsi="Arial" w:cs="Arial"/>
                <w:szCs w:val="21"/>
              </w:rPr>
              <w:t>research tasks of each team member</w:t>
            </w:r>
            <w:r w:rsidR="000E024F">
              <w:rPr>
                <w:rFonts w:ascii="Arial" w:hAnsi="Arial" w:cs="Arial"/>
                <w:szCs w:val="21"/>
              </w:rPr>
              <w:t>,</w:t>
            </w:r>
            <w:r>
              <w:rPr>
                <w:rFonts w:ascii="Arial" w:hAnsi="Arial" w:cs="Arial"/>
                <w:szCs w:val="21"/>
              </w:rPr>
              <w:t xml:space="preserve"> including graduate students.</w:t>
            </w:r>
          </w:p>
          <w:p w14:paraId="11C2EBAC" w14:textId="4DC0BF71" w:rsidR="001A4094" w:rsidRPr="00C15D8F" w:rsidRDefault="001A4094" w:rsidP="1540D8DF">
            <w:pPr>
              <w:spacing w:before="20" w:after="20"/>
              <w:ind w:leftChars="97" w:left="204"/>
              <w:rPr>
                <w:rFonts w:ascii="Arial" w:hAnsi="Arial" w:cs="Arial"/>
                <w:b/>
                <w:bCs/>
              </w:rPr>
            </w:pPr>
            <w:r w:rsidRPr="1540D8DF">
              <w:rPr>
                <w:rFonts w:ascii="Arial" w:hAnsi="Arial" w:cs="Arial"/>
              </w:rPr>
              <w:t xml:space="preserve">Note that </w:t>
            </w:r>
            <w:r w:rsidR="000E024F">
              <w:rPr>
                <w:rFonts w:ascii="Arial" w:hAnsi="Arial" w:cs="Arial"/>
              </w:rPr>
              <w:t xml:space="preserve">the </w:t>
            </w:r>
            <w:r w:rsidR="00135A86">
              <w:rPr>
                <w:rFonts w:ascii="Arial" w:hAnsi="Arial" w:cs="Arial"/>
              </w:rPr>
              <w:t xml:space="preserve">FRIENDSHIP 2.0 Research Grant does not cover students’ travel costs. </w:t>
            </w:r>
          </w:p>
        </w:tc>
      </w:tr>
      <w:tr w:rsidR="009B5DE1" w:rsidRPr="00C15D8F" w14:paraId="14DB9BBD" w14:textId="77777777" w:rsidTr="3259C3BE">
        <w:trPr>
          <w:trHeight w:val="247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78A6CA3" w14:textId="3B011DB2" w:rsidR="009B5DE1" w:rsidRPr="00C15D8F" w:rsidRDefault="001A4094" w:rsidP="009B5DE1">
            <w:pPr>
              <w:spacing w:before="20" w:after="20"/>
              <w:ind w:right="-163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4</w:t>
            </w:r>
            <w:r w:rsidR="009B5DE1" w:rsidRPr="00C15D8F">
              <w:rPr>
                <w:rFonts w:ascii="Arial" w:hAnsi="Arial" w:cs="Arial"/>
                <w:b/>
                <w:szCs w:val="21"/>
              </w:rPr>
              <w:t>.6</w:t>
            </w:r>
          </w:p>
        </w:tc>
        <w:tc>
          <w:tcPr>
            <w:tcW w:w="8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4769915" w14:textId="298CBFFD" w:rsidR="009B5DE1" w:rsidRPr="00C15D8F" w:rsidRDefault="009B5DE1" w:rsidP="009B5DE1">
            <w:pPr>
              <w:spacing w:before="20" w:after="20"/>
              <w:rPr>
                <w:rFonts w:ascii="Arial" w:hAnsi="Arial" w:cs="Arial"/>
                <w:b/>
                <w:szCs w:val="21"/>
              </w:rPr>
            </w:pPr>
            <w:r w:rsidRPr="00C15D8F">
              <w:rPr>
                <w:rFonts w:ascii="Arial" w:hAnsi="Arial" w:cs="Arial"/>
                <w:b/>
                <w:szCs w:val="21"/>
              </w:rPr>
              <w:t xml:space="preserve">Time Schedule </w:t>
            </w:r>
          </w:p>
        </w:tc>
      </w:tr>
      <w:tr w:rsidR="009B5DE1" w:rsidRPr="00C15D8F" w14:paraId="0E466776" w14:textId="77777777" w:rsidTr="3259C3BE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F264B9" w14:textId="3424EFC0" w:rsidR="009B5DE1" w:rsidRDefault="009B5DE1" w:rsidP="009B5DE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 xml:space="preserve">Attachment </w:t>
            </w:r>
            <w:r w:rsidR="000F2339">
              <w:rPr>
                <w:rFonts w:ascii="Arial" w:hAnsi="Arial" w:cs="Arial"/>
                <w:szCs w:val="21"/>
              </w:rPr>
              <w:t>3</w:t>
            </w:r>
            <w:r w:rsidRPr="00C15D8F">
              <w:rPr>
                <w:rFonts w:ascii="Arial" w:hAnsi="Arial" w:cs="Arial"/>
                <w:szCs w:val="21"/>
              </w:rPr>
              <w:t xml:space="preserve"> (Excel</w:t>
            </w:r>
            <w:r w:rsidR="000F2339">
              <w:rPr>
                <w:rFonts w:ascii="Arial" w:hAnsi="Arial" w:cs="Arial"/>
                <w:szCs w:val="21"/>
              </w:rPr>
              <w:t xml:space="preserve"> Sheet</w:t>
            </w:r>
            <w:r w:rsidRPr="00C15D8F">
              <w:rPr>
                <w:rFonts w:ascii="Arial" w:hAnsi="Arial" w:cs="Arial"/>
                <w:szCs w:val="21"/>
              </w:rPr>
              <w:t xml:space="preserve">) </w:t>
            </w:r>
          </w:p>
          <w:p w14:paraId="11B1D91D" w14:textId="214FB5BA" w:rsidR="00110FDA" w:rsidRPr="00C15D8F" w:rsidRDefault="000E024F" w:rsidP="00110FDA">
            <w:pPr>
              <w:spacing w:before="20" w:after="20"/>
              <w:ind w:leftChars="97" w:left="204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The schedule</w:t>
            </w:r>
            <w:r w:rsidR="00110FDA">
              <w:rPr>
                <w:rFonts w:ascii="Arial" w:hAnsi="Arial" w:cs="Arial"/>
                <w:szCs w:val="21"/>
              </w:rPr>
              <w:t xml:space="preserve"> must be relevant to the research tasks of each team member given in the above and the budget.</w:t>
            </w:r>
          </w:p>
          <w:p w14:paraId="3917E014" w14:textId="6073582A" w:rsidR="009B5DE1" w:rsidRDefault="00110FDA" w:rsidP="001A4094">
            <w:pPr>
              <w:spacing w:before="20" w:after="20"/>
              <w:ind w:leftChars="83" w:left="174"/>
              <w:rPr>
                <w:rFonts w:ascii="Arial" w:hAnsi="Arial" w:cs="Arial"/>
                <w:szCs w:val="21"/>
              </w:rPr>
            </w:pPr>
            <w:r w:rsidRPr="00791A7E">
              <w:rPr>
                <w:rFonts w:ascii="Arial" w:hAnsi="Arial" w:cs="Arial"/>
                <w:szCs w:val="21"/>
              </w:rPr>
              <w:t>Include</w:t>
            </w:r>
            <w:r w:rsidR="009B5DE1" w:rsidRPr="00791A7E">
              <w:rPr>
                <w:rFonts w:ascii="Arial" w:hAnsi="Arial" w:cs="Arial"/>
                <w:szCs w:val="21"/>
              </w:rPr>
              <w:t xml:space="preserve"> </w:t>
            </w:r>
            <w:r w:rsidR="006D58D2">
              <w:rPr>
                <w:rFonts w:ascii="Arial" w:hAnsi="Arial" w:cs="Arial"/>
                <w:szCs w:val="21"/>
              </w:rPr>
              <w:t xml:space="preserve">1) </w:t>
            </w:r>
            <w:r w:rsidR="009B5DE1" w:rsidRPr="00791A7E">
              <w:rPr>
                <w:rFonts w:ascii="Arial" w:hAnsi="Arial" w:cs="Arial"/>
                <w:szCs w:val="21"/>
              </w:rPr>
              <w:t xml:space="preserve">Joint </w:t>
            </w:r>
            <w:r w:rsidR="001A4094" w:rsidRPr="00791A7E">
              <w:rPr>
                <w:rFonts w:ascii="Arial" w:hAnsi="Arial" w:cs="Arial"/>
                <w:szCs w:val="21"/>
              </w:rPr>
              <w:t>s</w:t>
            </w:r>
            <w:r w:rsidR="009B5DE1" w:rsidRPr="00791A7E">
              <w:rPr>
                <w:rFonts w:ascii="Arial" w:hAnsi="Arial" w:cs="Arial"/>
                <w:szCs w:val="21"/>
              </w:rPr>
              <w:t>eminar</w:t>
            </w:r>
            <w:r w:rsidRPr="00791A7E">
              <w:rPr>
                <w:rFonts w:ascii="Arial" w:hAnsi="Arial" w:cs="Arial"/>
                <w:szCs w:val="21"/>
              </w:rPr>
              <w:t>s/Co-PI’</w:t>
            </w:r>
            <w:r w:rsidRPr="006D58D2">
              <w:rPr>
                <w:rFonts w:ascii="Arial" w:hAnsi="Arial" w:cs="Arial"/>
                <w:szCs w:val="21"/>
              </w:rPr>
              <w:t xml:space="preserve">s lectures for IITH students, </w:t>
            </w:r>
            <w:r w:rsidR="006D58D2">
              <w:rPr>
                <w:rFonts w:ascii="Arial" w:hAnsi="Arial" w:cs="Arial"/>
                <w:szCs w:val="21"/>
              </w:rPr>
              <w:t>2) Supervising session for co-supervised master’s students, 3</w:t>
            </w:r>
            <w:r w:rsidRPr="006D58D2">
              <w:rPr>
                <w:rFonts w:ascii="Arial" w:hAnsi="Arial" w:cs="Arial"/>
                <w:szCs w:val="21"/>
              </w:rPr>
              <w:t>) Oral presentation at international conferences in Japan</w:t>
            </w:r>
            <w:r w:rsidR="008477BF" w:rsidRPr="006D58D2">
              <w:rPr>
                <w:rFonts w:ascii="Arial" w:hAnsi="Arial" w:cs="Arial"/>
                <w:szCs w:val="21"/>
              </w:rPr>
              <w:t xml:space="preserve">, </w:t>
            </w:r>
            <w:r w:rsidR="006D58D2">
              <w:rPr>
                <w:rFonts w:ascii="Arial" w:hAnsi="Arial" w:cs="Arial"/>
                <w:szCs w:val="21"/>
              </w:rPr>
              <w:t>4</w:t>
            </w:r>
            <w:r w:rsidR="008477BF" w:rsidRPr="006D58D2">
              <w:rPr>
                <w:rFonts w:ascii="Arial" w:hAnsi="Arial" w:cs="Arial"/>
                <w:szCs w:val="21"/>
              </w:rPr>
              <w:t xml:space="preserve">) Student exchange utilizing </w:t>
            </w:r>
            <w:r w:rsidR="00253937">
              <w:rPr>
                <w:rFonts w:ascii="Arial" w:hAnsi="Arial" w:cs="Arial"/>
                <w:szCs w:val="21"/>
              </w:rPr>
              <w:t>other financial sources</w:t>
            </w:r>
            <w:r w:rsidR="008477BF" w:rsidRPr="006D58D2">
              <w:rPr>
                <w:rFonts w:ascii="Arial" w:hAnsi="Arial" w:cs="Arial"/>
                <w:szCs w:val="21"/>
              </w:rPr>
              <w:t xml:space="preserve"> such as Sakura Science Exchange Program (</w:t>
            </w:r>
            <w:hyperlink r:id="rId11" w:history="1">
              <w:r w:rsidR="008477BF" w:rsidRPr="006D58D2">
                <w:rPr>
                  <w:rStyle w:val="af"/>
                  <w:rFonts w:ascii="Arial" w:hAnsi="Arial" w:cs="Arial"/>
                  <w:szCs w:val="21"/>
                </w:rPr>
                <w:t>https://ssp.jst.go.jp/EN/</w:t>
              </w:r>
            </w:hyperlink>
            <w:r w:rsidR="008477BF" w:rsidRPr="006D58D2">
              <w:rPr>
                <w:rFonts w:ascii="Arial" w:hAnsi="Arial" w:cs="Arial"/>
                <w:szCs w:val="21"/>
              </w:rPr>
              <w:t>)</w:t>
            </w:r>
            <w:r w:rsidR="00B25027" w:rsidRPr="006D58D2">
              <w:rPr>
                <w:rFonts w:ascii="Arial" w:hAnsi="Arial" w:cs="Arial"/>
                <w:szCs w:val="21"/>
              </w:rPr>
              <w:t>.</w:t>
            </w:r>
          </w:p>
          <w:p w14:paraId="0947459E" w14:textId="625819CE" w:rsidR="00110FDA" w:rsidRPr="00110FDA" w:rsidRDefault="00110FDA" w:rsidP="008477BF">
            <w:pPr>
              <w:spacing w:before="20" w:after="20"/>
              <w:ind w:leftChars="97" w:left="204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 xml:space="preserve">Note that </w:t>
            </w:r>
            <w:r w:rsidR="000E024F">
              <w:rPr>
                <w:rFonts w:ascii="Arial" w:hAnsi="Arial" w:cs="Arial"/>
                <w:szCs w:val="21"/>
              </w:rPr>
              <w:t xml:space="preserve">the </w:t>
            </w:r>
            <w:r>
              <w:rPr>
                <w:rFonts w:ascii="Arial" w:hAnsi="Arial" w:cs="Arial"/>
                <w:szCs w:val="21"/>
              </w:rPr>
              <w:t>travel costs of students are not covered.</w:t>
            </w:r>
          </w:p>
        </w:tc>
      </w:tr>
      <w:tr w:rsidR="009B5DE1" w:rsidRPr="00C15D8F" w14:paraId="37B4E8CB" w14:textId="77777777" w:rsidTr="3259C3BE">
        <w:trPr>
          <w:trHeight w:val="247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DFBE206" w14:textId="302C2D27" w:rsidR="009B5DE1" w:rsidRPr="00691374" w:rsidRDefault="00DD2C4A" w:rsidP="009B5DE1">
            <w:pPr>
              <w:spacing w:before="20" w:after="20"/>
              <w:ind w:right="-163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4</w:t>
            </w:r>
            <w:r w:rsidR="009B5DE1" w:rsidRPr="00691374">
              <w:rPr>
                <w:rFonts w:ascii="Arial" w:hAnsi="Arial" w:cs="Arial"/>
                <w:b/>
                <w:szCs w:val="21"/>
              </w:rPr>
              <w:t>.7</w:t>
            </w:r>
          </w:p>
        </w:tc>
        <w:tc>
          <w:tcPr>
            <w:tcW w:w="8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31AD6F3" w14:textId="27FE58DA" w:rsidR="009B5DE1" w:rsidRPr="00691374" w:rsidRDefault="009B5DE1" w:rsidP="009B5DE1">
            <w:pPr>
              <w:spacing w:before="20" w:after="20"/>
              <w:rPr>
                <w:rFonts w:ascii="Arial" w:hAnsi="Arial" w:cs="Arial"/>
                <w:b/>
                <w:szCs w:val="21"/>
              </w:rPr>
            </w:pPr>
            <w:r w:rsidRPr="00691374">
              <w:rPr>
                <w:rFonts w:ascii="Arial" w:hAnsi="Arial" w:cs="Arial"/>
                <w:b/>
                <w:szCs w:val="21"/>
              </w:rPr>
              <w:t xml:space="preserve">Expected </w:t>
            </w:r>
            <w:r w:rsidR="001A4094" w:rsidRPr="00691374">
              <w:rPr>
                <w:rFonts w:ascii="Arial" w:hAnsi="Arial" w:cs="Arial"/>
                <w:b/>
                <w:szCs w:val="21"/>
              </w:rPr>
              <w:t>Outputs</w:t>
            </w:r>
            <w:r w:rsidR="00DD2C4A">
              <w:rPr>
                <w:rFonts w:ascii="Arial" w:hAnsi="Arial" w:cs="Arial"/>
                <w:b/>
                <w:szCs w:val="21"/>
              </w:rPr>
              <w:t xml:space="preserve">  </w:t>
            </w:r>
          </w:p>
        </w:tc>
      </w:tr>
      <w:tr w:rsidR="00DD2C4A" w:rsidRPr="00C15D8F" w14:paraId="0E0831E5" w14:textId="77777777" w:rsidTr="3259C3BE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684809" w14:textId="77777777" w:rsidR="00DD2C4A" w:rsidRDefault="00DD2C4A" w:rsidP="00DD2C4A">
            <w:pPr>
              <w:pStyle w:val="ae"/>
              <w:numPr>
                <w:ilvl w:val="0"/>
                <w:numId w:val="14"/>
              </w:numPr>
              <w:spacing w:before="20" w:after="20"/>
              <w:ind w:leftChars="0"/>
              <w:rPr>
                <w:rFonts w:ascii="Arial" w:hAnsi="Arial" w:cs="Arial"/>
                <w:szCs w:val="21"/>
              </w:rPr>
            </w:pPr>
            <w:r w:rsidRPr="00E87CEA">
              <w:rPr>
                <w:rFonts w:ascii="Arial" w:hAnsi="Arial" w:cs="Arial"/>
                <w:szCs w:val="21"/>
              </w:rPr>
              <w:t>Master’s thesis/dissertation of member students</w:t>
            </w:r>
            <w:r>
              <w:rPr>
                <w:rFonts w:ascii="Arial" w:hAnsi="Arial" w:cs="Arial"/>
                <w:szCs w:val="21"/>
              </w:rPr>
              <w:t xml:space="preserve"> by co-supervision with Co-PI</w:t>
            </w:r>
          </w:p>
          <w:p w14:paraId="45ACB77E" w14:textId="77777777" w:rsidR="00DD2C4A" w:rsidRPr="00DD2C4A" w:rsidRDefault="00DD2C4A" w:rsidP="00DD2C4A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DD2C4A" w:rsidRPr="00C15D8F" w14:paraId="04A12BFB" w14:textId="77777777" w:rsidTr="3259C3BE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B659D6" w14:textId="617682EE" w:rsidR="00DD2C4A" w:rsidRPr="00DD2C4A" w:rsidRDefault="00DD2C4A" w:rsidP="00DD2C4A">
            <w:pPr>
              <w:pStyle w:val="ae"/>
              <w:numPr>
                <w:ilvl w:val="0"/>
                <w:numId w:val="14"/>
              </w:numPr>
              <w:spacing w:before="20" w:after="20"/>
              <w:ind w:leftChars="0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lastRenderedPageBreak/>
              <w:t>S</w:t>
            </w:r>
            <w:r>
              <w:rPr>
                <w:rFonts w:ascii="Arial" w:hAnsi="Arial" w:cs="Arial"/>
                <w:szCs w:val="21"/>
              </w:rPr>
              <w:t>tudy plan in Japan (for master’s students)</w:t>
            </w:r>
          </w:p>
        </w:tc>
      </w:tr>
      <w:tr w:rsidR="00DD2C4A" w:rsidRPr="00C15D8F" w14:paraId="1C69CF1C" w14:textId="77777777" w:rsidTr="3259C3BE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222172" w14:textId="77777777" w:rsidR="00DD2C4A" w:rsidRPr="00DD2C4A" w:rsidRDefault="00DD2C4A" w:rsidP="00DD2C4A">
            <w:pPr>
              <w:spacing w:before="20" w:after="20"/>
              <w:rPr>
                <w:rFonts w:ascii="Arial" w:hAnsi="Arial" w:cs="Arial"/>
              </w:rPr>
            </w:pPr>
          </w:p>
        </w:tc>
      </w:tr>
      <w:tr w:rsidR="00DD2C4A" w:rsidRPr="00C15D8F" w14:paraId="286F01F3" w14:textId="77777777" w:rsidTr="3259C3BE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36DAA6" w14:textId="10052CC8" w:rsidR="00DD2C4A" w:rsidRPr="00DD2C4A" w:rsidRDefault="00DD2C4A" w:rsidP="00DD2C4A">
            <w:pPr>
              <w:pStyle w:val="ae"/>
              <w:numPr>
                <w:ilvl w:val="0"/>
                <w:numId w:val="14"/>
              </w:numPr>
              <w:spacing w:before="20" w:after="20"/>
              <w:ind w:leftChars="0"/>
              <w:rPr>
                <w:rFonts w:ascii="Arial" w:hAnsi="Arial" w:cs="Arial"/>
              </w:rPr>
            </w:pPr>
            <w:r w:rsidRPr="3259C3BE">
              <w:rPr>
                <w:rFonts w:ascii="Arial" w:hAnsi="Arial" w:cs="Arial"/>
              </w:rPr>
              <w:t>Plan of cooperation with industries (such as internship, joint researc</w:t>
            </w:r>
            <w:r>
              <w:rPr>
                <w:rFonts w:ascii="Arial" w:hAnsi="Arial" w:cs="Arial"/>
              </w:rPr>
              <w:t>h</w:t>
            </w:r>
            <w:r w:rsidRPr="3259C3BE">
              <w:rPr>
                <w:rFonts w:ascii="Arial" w:hAnsi="Arial" w:cs="Arial"/>
              </w:rPr>
              <w:t>)</w:t>
            </w:r>
          </w:p>
        </w:tc>
      </w:tr>
      <w:tr w:rsidR="00DD2C4A" w:rsidRPr="00C15D8F" w14:paraId="3D33EBD1" w14:textId="77777777" w:rsidTr="3259C3BE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51E7BD" w14:textId="77777777" w:rsidR="00DD2C4A" w:rsidRPr="00DD2C4A" w:rsidRDefault="00DD2C4A" w:rsidP="00DD2C4A">
            <w:pPr>
              <w:spacing w:before="20" w:after="20"/>
              <w:rPr>
                <w:rFonts w:ascii="Arial" w:hAnsi="Arial" w:cs="Arial"/>
              </w:rPr>
            </w:pPr>
          </w:p>
        </w:tc>
      </w:tr>
      <w:tr w:rsidR="009B5DE1" w:rsidRPr="00C15D8F" w14:paraId="0FC9BCE8" w14:textId="77777777" w:rsidTr="3259C3BE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C849F3" w14:textId="3C81A862" w:rsidR="009B5DE1" w:rsidRPr="00DD2C4A" w:rsidRDefault="00E87CEA" w:rsidP="00DD2C4A">
            <w:pPr>
              <w:pStyle w:val="ae"/>
              <w:numPr>
                <w:ilvl w:val="0"/>
                <w:numId w:val="14"/>
              </w:numPr>
              <w:spacing w:before="20" w:after="20"/>
              <w:ind w:leftChars="0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P</w:t>
            </w:r>
            <w:r>
              <w:rPr>
                <w:rFonts w:ascii="Arial" w:hAnsi="Arial" w:cs="Arial"/>
                <w:szCs w:val="21"/>
              </w:rPr>
              <w:t xml:space="preserve">lan of </w:t>
            </w:r>
            <w:r w:rsidR="000E024F">
              <w:rPr>
                <w:rFonts w:ascii="Arial" w:hAnsi="Arial" w:cs="Arial"/>
                <w:szCs w:val="21"/>
              </w:rPr>
              <w:t xml:space="preserve">a </w:t>
            </w:r>
            <w:r>
              <w:rPr>
                <w:rFonts w:ascii="Arial" w:hAnsi="Arial" w:cs="Arial"/>
                <w:szCs w:val="21"/>
              </w:rPr>
              <w:t xml:space="preserve">joint application for research grants </w:t>
            </w:r>
            <w:r w:rsidR="00691374">
              <w:rPr>
                <w:rFonts w:ascii="Arial" w:hAnsi="Arial" w:cs="Arial"/>
                <w:szCs w:val="21"/>
              </w:rPr>
              <w:t>after</w:t>
            </w:r>
            <w:r>
              <w:rPr>
                <w:rFonts w:ascii="Arial" w:hAnsi="Arial" w:cs="Arial"/>
                <w:szCs w:val="21"/>
              </w:rPr>
              <w:t xml:space="preserve"> </w:t>
            </w:r>
            <w:r w:rsidR="00691374">
              <w:rPr>
                <w:rFonts w:ascii="Arial" w:hAnsi="Arial" w:cs="Arial"/>
                <w:szCs w:val="21"/>
              </w:rPr>
              <w:t xml:space="preserve">the </w:t>
            </w:r>
            <w:r>
              <w:rPr>
                <w:rFonts w:ascii="Arial" w:hAnsi="Arial" w:cs="Arial"/>
                <w:szCs w:val="21"/>
              </w:rPr>
              <w:t>FRIENDSHIP 2</w:t>
            </w:r>
            <w:r w:rsidR="00A12F5E">
              <w:rPr>
                <w:rFonts w:ascii="Arial" w:hAnsi="Arial" w:cs="Arial"/>
                <w:szCs w:val="21"/>
              </w:rPr>
              <w:t>.0</w:t>
            </w:r>
            <w:r>
              <w:rPr>
                <w:rFonts w:ascii="Arial" w:hAnsi="Arial" w:cs="Arial"/>
                <w:szCs w:val="21"/>
              </w:rPr>
              <w:t xml:space="preserve"> grant</w:t>
            </w:r>
          </w:p>
        </w:tc>
      </w:tr>
      <w:tr w:rsidR="00DD2C4A" w:rsidRPr="00C15D8F" w14:paraId="77732502" w14:textId="77777777" w:rsidTr="3259C3BE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9237CB" w14:textId="77777777" w:rsidR="00DD2C4A" w:rsidRPr="00DD2C4A" w:rsidRDefault="00DD2C4A" w:rsidP="00DD2C4A">
            <w:pPr>
              <w:spacing w:before="20" w:after="20"/>
              <w:rPr>
                <w:rFonts w:ascii="Arial" w:hAnsi="Arial" w:cs="Arial"/>
              </w:rPr>
            </w:pPr>
          </w:p>
        </w:tc>
      </w:tr>
      <w:tr w:rsidR="00DD2C4A" w:rsidRPr="00C15D8F" w14:paraId="388599ED" w14:textId="77777777" w:rsidTr="3259C3BE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D8E2E7" w14:textId="56648ACC" w:rsidR="00DD2C4A" w:rsidRDefault="00DD2C4A" w:rsidP="00DD2C4A">
            <w:pPr>
              <w:pStyle w:val="ae"/>
              <w:numPr>
                <w:ilvl w:val="0"/>
                <w:numId w:val="14"/>
              </w:numPr>
              <w:spacing w:before="20" w:after="20"/>
              <w:ind w:leftChars="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O</w:t>
            </w:r>
            <w:r>
              <w:rPr>
                <w:rFonts w:ascii="Arial" w:hAnsi="Arial" w:cs="Arial"/>
              </w:rPr>
              <w:t>thers</w:t>
            </w:r>
          </w:p>
        </w:tc>
      </w:tr>
      <w:tr w:rsidR="00DD2C4A" w:rsidRPr="00C15D8F" w14:paraId="3080A522" w14:textId="77777777" w:rsidTr="3259C3BE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F8A937" w14:textId="769AA79D" w:rsidR="00DD2C4A" w:rsidRPr="00DD2C4A" w:rsidRDefault="00DD2C4A" w:rsidP="00DD2C4A">
            <w:pPr>
              <w:spacing w:before="20" w:after="20"/>
              <w:rPr>
                <w:rFonts w:ascii="Arial" w:hAnsi="Arial" w:cs="Arial"/>
              </w:rPr>
            </w:pPr>
          </w:p>
        </w:tc>
      </w:tr>
      <w:tr w:rsidR="009B5DE1" w:rsidRPr="00C15D8F" w14:paraId="69BA3196" w14:textId="77777777" w:rsidTr="3259C3BE">
        <w:trPr>
          <w:trHeight w:val="247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2410262" w14:textId="77777777" w:rsidR="009B5DE1" w:rsidRPr="00C15D8F" w:rsidRDefault="009B5DE1" w:rsidP="009B5DE1">
            <w:pPr>
              <w:spacing w:before="20" w:after="20"/>
              <w:ind w:right="-163"/>
              <w:rPr>
                <w:rFonts w:ascii="Arial" w:hAnsi="Arial" w:cs="Arial"/>
                <w:b/>
                <w:szCs w:val="21"/>
              </w:rPr>
            </w:pPr>
            <w:r w:rsidRPr="00C15D8F">
              <w:rPr>
                <w:rFonts w:ascii="Arial" w:hAnsi="Arial" w:cs="Arial"/>
                <w:b/>
                <w:szCs w:val="21"/>
              </w:rPr>
              <w:t>4.9</w:t>
            </w:r>
          </w:p>
        </w:tc>
        <w:tc>
          <w:tcPr>
            <w:tcW w:w="8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3053475" w14:textId="77777777" w:rsidR="009B5DE1" w:rsidRPr="00C15D8F" w:rsidRDefault="009B5DE1" w:rsidP="009B5DE1">
            <w:pPr>
              <w:spacing w:before="20" w:after="20"/>
              <w:rPr>
                <w:rFonts w:ascii="Arial" w:hAnsi="Arial" w:cs="Arial"/>
                <w:b/>
                <w:szCs w:val="21"/>
              </w:rPr>
            </w:pPr>
            <w:r w:rsidRPr="00C15D8F">
              <w:rPr>
                <w:rFonts w:ascii="Arial" w:hAnsi="Arial" w:cs="Arial"/>
                <w:b/>
                <w:szCs w:val="21"/>
              </w:rPr>
              <w:t>Budget</w:t>
            </w:r>
          </w:p>
        </w:tc>
      </w:tr>
      <w:tr w:rsidR="009B5DE1" w:rsidRPr="00C15D8F" w14:paraId="407C2C41" w14:textId="77777777" w:rsidTr="3259C3BE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0D3377" w14:textId="3FAFB3C4" w:rsidR="009B5DE1" w:rsidRPr="00C15D8F" w:rsidRDefault="009B5DE1" w:rsidP="009B5DE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Attachment</w:t>
            </w:r>
            <w:r w:rsidR="000F2339">
              <w:rPr>
                <w:rFonts w:ascii="Arial" w:hAnsi="Arial" w:cs="Arial"/>
                <w:szCs w:val="21"/>
              </w:rPr>
              <w:t xml:space="preserve"> 4</w:t>
            </w:r>
            <w:r w:rsidRPr="00C15D8F">
              <w:rPr>
                <w:rFonts w:ascii="Arial" w:hAnsi="Arial" w:cs="Arial"/>
                <w:szCs w:val="21"/>
              </w:rPr>
              <w:t xml:space="preserve"> (Excel</w:t>
            </w:r>
            <w:r w:rsidR="000F2339">
              <w:rPr>
                <w:rFonts w:ascii="Arial" w:hAnsi="Arial" w:cs="Arial"/>
                <w:szCs w:val="21"/>
              </w:rPr>
              <w:t xml:space="preserve"> Sheet</w:t>
            </w:r>
            <w:r w:rsidRPr="00C15D8F">
              <w:rPr>
                <w:rFonts w:ascii="Arial" w:hAnsi="Arial" w:cs="Arial"/>
                <w:szCs w:val="21"/>
              </w:rPr>
              <w:t>)</w:t>
            </w:r>
          </w:p>
        </w:tc>
      </w:tr>
    </w:tbl>
    <w:p w14:paraId="76BA9326" w14:textId="77777777" w:rsidR="00CE5073" w:rsidRPr="00C15D8F" w:rsidRDefault="00CE5073" w:rsidP="001407EA">
      <w:pPr>
        <w:spacing w:line="600" w:lineRule="exact"/>
        <w:jc w:val="center"/>
        <w:rPr>
          <w:rFonts w:ascii="Arial" w:hAnsi="Arial" w:cs="Arial"/>
          <w:b/>
          <w:sz w:val="24"/>
          <w:szCs w:val="24"/>
        </w:rPr>
      </w:pPr>
    </w:p>
    <w:p w14:paraId="4A346592" w14:textId="77777777" w:rsidR="004A3D4E" w:rsidRDefault="004A3D4E" w:rsidP="001407EA">
      <w:pPr>
        <w:spacing w:line="600" w:lineRule="exact"/>
        <w:jc w:val="center"/>
        <w:rPr>
          <w:rFonts w:ascii="Arial" w:hAnsi="Arial" w:cs="Arial"/>
          <w:b/>
          <w:sz w:val="24"/>
          <w:szCs w:val="24"/>
        </w:rPr>
        <w:sectPr w:rsidR="004A3D4E" w:rsidSect="00462F31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/>
          <w:pgMar w:top="1440" w:right="1080" w:bottom="1440" w:left="1080" w:header="851" w:footer="992" w:gutter="0"/>
          <w:cols w:space="425"/>
          <w:docGrid w:type="lines" w:linePitch="360"/>
        </w:sectPr>
      </w:pPr>
    </w:p>
    <w:p w14:paraId="5BA14F8A" w14:textId="57295C4B" w:rsidR="00495679" w:rsidRPr="00C15D8F" w:rsidRDefault="003C53DD" w:rsidP="003C53DD">
      <w:pPr>
        <w:spacing w:line="600" w:lineRule="exact"/>
        <w:jc w:val="left"/>
        <w:rPr>
          <w:rFonts w:ascii="Arial" w:hAnsi="Arial" w:cs="Arial"/>
          <w:b/>
          <w:sz w:val="24"/>
          <w:szCs w:val="24"/>
        </w:rPr>
      </w:pPr>
      <w:r w:rsidRPr="00C15D8F">
        <w:rPr>
          <w:rFonts w:ascii="Arial" w:hAnsi="Arial" w:cs="Arial"/>
          <w:b/>
          <w:sz w:val="24"/>
          <w:szCs w:val="24"/>
        </w:rPr>
        <w:lastRenderedPageBreak/>
        <w:t>Attachment 1: Curriculum Vitae</w:t>
      </w:r>
      <w:r w:rsidR="00495679" w:rsidRPr="00C15D8F">
        <w:rPr>
          <w:rFonts w:ascii="Arial" w:hAnsi="Arial" w:cs="Arial"/>
          <w:b/>
          <w:sz w:val="24"/>
          <w:szCs w:val="24"/>
        </w:rPr>
        <w:t xml:space="preserve"> of Principal Investigator</w:t>
      </w:r>
    </w:p>
    <w:tbl>
      <w:tblPr>
        <w:tblW w:w="86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421"/>
        <w:gridCol w:w="1528"/>
        <w:gridCol w:w="2719"/>
      </w:tblGrid>
      <w:tr w:rsidR="003C53DD" w:rsidRPr="00C15D8F" w14:paraId="6A86B293" w14:textId="77777777" w:rsidTr="003C53DD">
        <w:trPr>
          <w:cantSplit/>
        </w:trPr>
        <w:tc>
          <w:tcPr>
            <w:tcW w:w="8668" w:type="dxa"/>
            <w:gridSpan w:val="3"/>
            <w:shd w:val="clear" w:color="auto" w:fill="C0C0C0"/>
          </w:tcPr>
          <w:p w14:paraId="56753BDF" w14:textId="77777777" w:rsidR="003C53DD" w:rsidRPr="00C15D8F" w:rsidRDefault="003C53DD" w:rsidP="008B5961">
            <w:pPr>
              <w:numPr>
                <w:ilvl w:val="0"/>
                <w:numId w:val="9"/>
              </w:numPr>
              <w:rPr>
                <w:rFonts w:ascii="Arial" w:eastAsia="Osaka" w:hAnsi="Arial" w:cs="Arial"/>
                <w:b/>
                <w:bCs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Personal Data</w:t>
            </w:r>
          </w:p>
        </w:tc>
      </w:tr>
      <w:tr w:rsidR="003C53DD" w:rsidRPr="00C15D8F" w14:paraId="63EDBB69" w14:textId="77777777" w:rsidTr="006171C3">
        <w:tc>
          <w:tcPr>
            <w:tcW w:w="5949" w:type="dxa"/>
            <w:gridSpan w:val="2"/>
          </w:tcPr>
          <w:p w14:paraId="4C7DA611" w14:textId="77777777" w:rsidR="003C53DD" w:rsidRPr="00C15D8F" w:rsidRDefault="003C53DD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color w:val="000000"/>
                <w:szCs w:val="21"/>
              </w:rPr>
              <w:t>Name:</w:t>
            </w:r>
          </w:p>
        </w:tc>
        <w:tc>
          <w:tcPr>
            <w:tcW w:w="2719" w:type="dxa"/>
          </w:tcPr>
          <w:p w14:paraId="0B58ACE6" w14:textId="59E75FFC" w:rsidR="003C53DD" w:rsidRPr="00C15D8F" w:rsidRDefault="003C53DD" w:rsidP="003C53DD">
            <w:pPr>
              <w:rPr>
                <w:rFonts w:ascii="Arial" w:eastAsia="Osaka" w:hAnsi="Arial" w:cs="Arial"/>
                <w:color w:val="000000"/>
                <w:szCs w:val="21"/>
                <w:lang w:val="pt-PT"/>
              </w:rPr>
            </w:pPr>
            <w:r w:rsidRPr="00C15D8F">
              <w:rPr>
                <w:rFonts w:ascii="Arial" w:eastAsia="Osaka" w:hAnsi="Arial" w:cs="Arial"/>
                <w:szCs w:val="21"/>
                <w:lang w:val="pt-PT"/>
              </w:rPr>
              <w:t>Gender:</w:t>
            </w:r>
            <w:r w:rsidRPr="00C15D8F">
              <w:rPr>
                <w:rFonts w:ascii="Arial" w:hAnsi="Arial" w:cs="Arial"/>
                <w:szCs w:val="21"/>
                <w:lang w:val="pt-PT"/>
              </w:rPr>
              <w:t xml:space="preserve"> □ </w:t>
            </w:r>
            <w:r w:rsidR="00791A7E">
              <w:rPr>
                <w:rFonts w:ascii="Arial" w:hAnsi="Arial" w:cs="Arial"/>
                <w:szCs w:val="21"/>
                <w:lang w:val="pt-PT"/>
              </w:rPr>
              <w:t>F</w:t>
            </w:r>
            <w:r w:rsidRPr="00C15D8F">
              <w:rPr>
                <w:rFonts w:ascii="Arial" w:hAnsi="Arial" w:cs="Arial"/>
                <w:szCs w:val="21"/>
                <w:lang w:val="pt-PT"/>
              </w:rPr>
              <w:t xml:space="preserve">  □ </w:t>
            </w:r>
            <w:r w:rsidR="00791A7E">
              <w:rPr>
                <w:rFonts w:ascii="Arial" w:hAnsi="Arial" w:cs="Arial"/>
                <w:szCs w:val="21"/>
                <w:lang w:val="pt-PT"/>
              </w:rPr>
              <w:t>M</w:t>
            </w:r>
            <w:r w:rsidR="006171C3">
              <w:rPr>
                <w:rFonts w:ascii="Arial" w:hAnsi="Arial" w:cs="Arial"/>
                <w:szCs w:val="21"/>
                <w:lang w:val="pt-PT"/>
              </w:rPr>
              <w:t xml:space="preserve">  </w:t>
            </w:r>
            <w:r w:rsidR="006171C3" w:rsidRPr="00C15D8F">
              <w:rPr>
                <w:rFonts w:ascii="Arial" w:hAnsi="Arial" w:cs="Arial"/>
                <w:szCs w:val="21"/>
                <w:lang w:val="pt-PT"/>
              </w:rPr>
              <w:t xml:space="preserve">□ </w:t>
            </w:r>
            <w:r w:rsidR="006171C3">
              <w:rPr>
                <w:rFonts w:ascii="Arial" w:hAnsi="Arial" w:cs="Arial"/>
                <w:szCs w:val="21"/>
                <w:lang w:val="pt-PT"/>
              </w:rPr>
              <w:t>Other</w:t>
            </w:r>
          </w:p>
        </w:tc>
      </w:tr>
      <w:tr w:rsidR="003C53DD" w:rsidRPr="00C15D8F" w14:paraId="31861C6B" w14:textId="77777777" w:rsidTr="006C2271">
        <w:tc>
          <w:tcPr>
            <w:tcW w:w="8668" w:type="dxa"/>
            <w:gridSpan w:val="3"/>
          </w:tcPr>
          <w:p w14:paraId="323B8C67" w14:textId="77777777" w:rsidR="003C53DD" w:rsidRPr="00C15D8F" w:rsidRDefault="003C53DD" w:rsidP="003C53DD">
            <w:pPr>
              <w:rPr>
                <w:rFonts w:ascii="Arial" w:eastAsia="Osaka" w:hAnsi="Arial" w:cs="Arial"/>
                <w:szCs w:val="21"/>
              </w:rPr>
            </w:pPr>
            <w:r w:rsidRPr="00C15D8F">
              <w:rPr>
                <w:rFonts w:ascii="Arial" w:eastAsia="Osaka" w:hAnsi="Arial" w:cs="Arial"/>
                <w:color w:val="000000"/>
                <w:szCs w:val="21"/>
              </w:rPr>
              <w:t>Date of Birth (Place):</w:t>
            </w:r>
            <w:r w:rsidR="00495679" w:rsidRPr="00C15D8F">
              <w:rPr>
                <w:rFonts w:ascii="Arial" w:eastAsia="Osaka" w:hAnsi="Arial" w:cs="Arial"/>
                <w:color w:val="000000"/>
                <w:szCs w:val="21"/>
              </w:rPr>
              <w:t xml:space="preserve"> </w:t>
            </w:r>
            <w:proofErr w:type="spellStart"/>
            <w:r w:rsidR="00175499" w:rsidRPr="00C15D8F">
              <w:rPr>
                <w:rFonts w:ascii="Arial" w:eastAsia="Osaka" w:hAnsi="Arial" w:cs="Arial"/>
                <w:color w:val="000000"/>
                <w:szCs w:val="21"/>
              </w:rPr>
              <w:t>yyyy</w:t>
            </w:r>
            <w:proofErr w:type="spellEnd"/>
            <w:r w:rsidR="00175499" w:rsidRPr="00C15D8F">
              <w:rPr>
                <w:rFonts w:ascii="Arial" w:eastAsia="Osaka" w:hAnsi="Arial" w:cs="Arial"/>
                <w:color w:val="000000"/>
                <w:szCs w:val="21"/>
              </w:rPr>
              <w:t xml:space="preserve">/mm/dd </w:t>
            </w:r>
            <w:proofErr w:type="gramStart"/>
            <w:r w:rsidR="00175499" w:rsidRPr="00C15D8F">
              <w:rPr>
                <w:rFonts w:ascii="Arial" w:eastAsia="Osaka" w:hAnsi="Arial" w:cs="Arial"/>
                <w:color w:val="000000"/>
                <w:szCs w:val="21"/>
              </w:rPr>
              <w:t xml:space="preserve">(  </w:t>
            </w:r>
            <w:proofErr w:type="gramEnd"/>
            <w:r w:rsidR="00175499" w:rsidRPr="00C15D8F">
              <w:rPr>
                <w:rFonts w:ascii="Arial" w:eastAsia="Osaka" w:hAnsi="Arial" w:cs="Arial"/>
                <w:color w:val="000000"/>
                <w:szCs w:val="21"/>
              </w:rPr>
              <w:t xml:space="preserve">  )</w:t>
            </w:r>
          </w:p>
        </w:tc>
      </w:tr>
      <w:tr w:rsidR="003C53DD" w:rsidRPr="00C15D8F" w14:paraId="72F30D88" w14:textId="77777777" w:rsidTr="003C53DD">
        <w:tc>
          <w:tcPr>
            <w:tcW w:w="4421" w:type="dxa"/>
          </w:tcPr>
          <w:p w14:paraId="00FCF5EA" w14:textId="77777777" w:rsidR="003C53DD" w:rsidRPr="00C15D8F" w:rsidRDefault="00BD1445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color w:val="000000"/>
                <w:szCs w:val="21"/>
              </w:rPr>
              <w:t>Academic</w:t>
            </w:r>
            <w:r w:rsidR="003C53DD" w:rsidRPr="00C15D8F">
              <w:rPr>
                <w:rFonts w:ascii="Arial" w:eastAsia="Osaka" w:hAnsi="Arial" w:cs="Arial"/>
                <w:color w:val="000000"/>
                <w:szCs w:val="21"/>
              </w:rPr>
              <w:t xml:space="preserve"> Position</w:t>
            </w:r>
            <w:r w:rsidR="00175499" w:rsidRPr="00C15D8F">
              <w:rPr>
                <w:rFonts w:ascii="Arial" w:eastAsia="Osaka" w:hAnsi="Arial" w:cs="Arial"/>
                <w:color w:val="000000"/>
                <w:szCs w:val="21"/>
              </w:rPr>
              <w:t xml:space="preserve"> at IITH</w:t>
            </w:r>
            <w:r w:rsidR="003C53DD" w:rsidRPr="00C15D8F">
              <w:rPr>
                <w:rFonts w:ascii="Arial" w:eastAsia="Osaka" w:hAnsi="Arial" w:cs="Arial"/>
                <w:color w:val="000000"/>
                <w:szCs w:val="21"/>
              </w:rPr>
              <w:t>:</w:t>
            </w:r>
          </w:p>
          <w:p w14:paraId="0372B89A" w14:textId="77777777" w:rsidR="003C53DD" w:rsidRPr="00C15D8F" w:rsidRDefault="003C53DD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</w:p>
        </w:tc>
        <w:tc>
          <w:tcPr>
            <w:tcW w:w="4247" w:type="dxa"/>
            <w:gridSpan w:val="2"/>
          </w:tcPr>
          <w:p w14:paraId="63208DF6" w14:textId="77777777" w:rsidR="003C53DD" w:rsidRPr="00C15D8F" w:rsidRDefault="00495679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color w:val="000000"/>
                <w:szCs w:val="21"/>
              </w:rPr>
              <w:t xml:space="preserve">Office </w:t>
            </w:r>
            <w:r w:rsidR="003C53DD" w:rsidRPr="00C15D8F">
              <w:rPr>
                <w:rFonts w:ascii="Arial" w:eastAsia="Osaka" w:hAnsi="Arial" w:cs="Arial"/>
                <w:color w:val="000000"/>
                <w:szCs w:val="21"/>
              </w:rPr>
              <w:t>Address:</w:t>
            </w:r>
          </w:p>
        </w:tc>
      </w:tr>
      <w:tr w:rsidR="003C53DD" w:rsidRPr="00C15D8F" w14:paraId="5DBFF7E9" w14:textId="77777777" w:rsidTr="003C53DD">
        <w:tc>
          <w:tcPr>
            <w:tcW w:w="4421" w:type="dxa"/>
          </w:tcPr>
          <w:p w14:paraId="715B2253" w14:textId="77777777" w:rsidR="003C53DD" w:rsidRPr="00C15D8F" w:rsidRDefault="00175499" w:rsidP="00175499">
            <w:pPr>
              <w:rPr>
                <w:rFonts w:ascii="Arial" w:eastAsia="Osaka" w:hAnsi="Arial" w:cs="Arial"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color w:val="000000"/>
                <w:szCs w:val="21"/>
              </w:rPr>
              <w:t xml:space="preserve"> Tel.              </w:t>
            </w:r>
            <w:r w:rsidR="003C53DD" w:rsidRPr="00C15D8F">
              <w:rPr>
                <w:rFonts w:ascii="Arial" w:eastAsia="Osaka" w:hAnsi="Arial" w:cs="Arial"/>
                <w:color w:val="000000"/>
                <w:szCs w:val="21"/>
              </w:rPr>
              <w:t xml:space="preserve">  Fax.</w:t>
            </w:r>
          </w:p>
        </w:tc>
        <w:tc>
          <w:tcPr>
            <w:tcW w:w="4247" w:type="dxa"/>
            <w:gridSpan w:val="2"/>
          </w:tcPr>
          <w:p w14:paraId="5040B72C" w14:textId="77777777" w:rsidR="003C53DD" w:rsidRPr="00C15D8F" w:rsidRDefault="003C53DD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color w:val="000000"/>
                <w:szCs w:val="21"/>
              </w:rPr>
              <w:t>E-mail:</w:t>
            </w:r>
          </w:p>
        </w:tc>
      </w:tr>
      <w:tr w:rsidR="003C53DD" w:rsidRPr="00C15D8F" w14:paraId="347F7D5C" w14:textId="77777777" w:rsidTr="003C53DD">
        <w:trPr>
          <w:cantSplit/>
        </w:trPr>
        <w:tc>
          <w:tcPr>
            <w:tcW w:w="8668" w:type="dxa"/>
            <w:gridSpan w:val="3"/>
            <w:shd w:val="clear" w:color="auto" w:fill="C0C0C0"/>
          </w:tcPr>
          <w:p w14:paraId="28969930" w14:textId="77777777" w:rsidR="003C53DD" w:rsidRPr="00C15D8F" w:rsidRDefault="00175499" w:rsidP="008B5961">
            <w:pPr>
              <w:numPr>
                <w:ilvl w:val="0"/>
                <w:numId w:val="9"/>
              </w:numPr>
              <w:rPr>
                <w:rFonts w:ascii="Arial" w:eastAsia="Osaka" w:hAnsi="Arial" w:cs="Arial"/>
                <w:b/>
                <w:bCs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Academic</w:t>
            </w:r>
            <w:r w:rsidR="003C53DD" w:rsidRPr="00C15D8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 xml:space="preserve"> </w:t>
            </w:r>
            <w:r w:rsidRPr="00C15D8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Activity</w:t>
            </w:r>
          </w:p>
        </w:tc>
      </w:tr>
      <w:tr w:rsidR="003C53DD" w:rsidRPr="00C15D8F" w14:paraId="032A0E93" w14:textId="77777777" w:rsidTr="003C53DD">
        <w:trPr>
          <w:cantSplit/>
        </w:trPr>
        <w:tc>
          <w:tcPr>
            <w:tcW w:w="8668" w:type="dxa"/>
            <w:gridSpan w:val="3"/>
          </w:tcPr>
          <w:p w14:paraId="19F911BC" w14:textId="77777777" w:rsidR="003C53DD" w:rsidRPr="00C15D8F" w:rsidRDefault="008B5961" w:rsidP="006C2271">
            <w:pPr>
              <w:rPr>
                <w:rFonts w:ascii="Arial" w:eastAsia="Osaka" w:hAnsi="Arial" w:cs="Arial"/>
                <w:b/>
                <w:bCs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B</w:t>
            </w:r>
            <w:r w:rsidR="00175499" w:rsidRPr="00C15D8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-1. Academic Qualification</w:t>
            </w:r>
          </w:p>
        </w:tc>
      </w:tr>
      <w:tr w:rsidR="003C53DD" w:rsidRPr="00C15D8F" w14:paraId="2BAED016" w14:textId="77777777" w:rsidTr="003C53DD">
        <w:trPr>
          <w:cantSplit/>
          <w:trHeight w:val="1576"/>
        </w:trPr>
        <w:tc>
          <w:tcPr>
            <w:tcW w:w="8668" w:type="dxa"/>
            <w:gridSpan w:val="3"/>
          </w:tcPr>
          <w:p w14:paraId="7F7DD67F" w14:textId="77777777" w:rsidR="003C53DD" w:rsidRPr="00C15D8F" w:rsidRDefault="00175499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color w:val="000000"/>
                <w:szCs w:val="21"/>
              </w:rPr>
              <w:t>Ph.D. (Year, Field, Institution/Country)</w:t>
            </w:r>
            <w:r w:rsidR="003C53DD" w:rsidRPr="00C15D8F">
              <w:rPr>
                <w:rFonts w:ascii="Arial" w:eastAsia="Osaka" w:hAnsi="Arial" w:cs="Arial"/>
                <w:color w:val="000000"/>
                <w:szCs w:val="21"/>
              </w:rPr>
              <w:t xml:space="preserve"> </w:t>
            </w:r>
          </w:p>
          <w:p w14:paraId="199AAFB7" w14:textId="77777777" w:rsidR="003C53DD" w:rsidRPr="00C15D8F" w:rsidRDefault="003C53DD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</w:p>
          <w:p w14:paraId="5E53C756" w14:textId="77777777" w:rsidR="003C53DD" w:rsidRPr="00C15D8F" w:rsidRDefault="00175499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  <w:proofErr w:type="gramStart"/>
            <w:r w:rsidRPr="00C15D8F">
              <w:rPr>
                <w:rFonts w:ascii="Arial" w:eastAsia="Osaka" w:hAnsi="Arial" w:cs="Arial"/>
                <w:color w:val="000000"/>
                <w:szCs w:val="21"/>
              </w:rPr>
              <w:t>Master(</w:t>
            </w:r>
            <w:proofErr w:type="gramEnd"/>
            <w:r w:rsidRPr="00C15D8F">
              <w:rPr>
                <w:rFonts w:ascii="Arial" w:eastAsia="Osaka" w:hAnsi="Arial" w:cs="Arial"/>
                <w:color w:val="000000"/>
                <w:szCs w:val="21"/>
              </w:rPr>
              <w:t>Year, Field, Institution/Country)</w:t>
            </w:r>
          </w:p>
          <w:p w14:paraId="4F130F80" w14:textId="77777777" w:rsidR="00175499" w:rsidRPr="00C15D8F" w:rsidRDefault="00175499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</w:p>
          <w:p w14:paraId="29467280" w14:textId="77777777" w:rsidR="00175499" w:rsidRPr="00C15D8F" w:rsidRDefault="00175499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color w:val="000000"/>
                <w:szCs w:val="21"/>
              </w:rPr>
              <w:t>Bachelor (Year, Field, Institution/Country)</w:t>
            </w:r>
          </w:p>
          <w:p w14:paraId="0EA3598B" w14:textId="77777777" w:rsidR="007E1249" w:rsidRPr="00C15D8F" w:rsidRDefault="007E1249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</w:p>
        </w:tc>
      </w:tr>
      <w:tr w:rsidR="003C53DD" w:rsidRPr="00C15D8F" w14:paraId="5EBBBC2F" w14:textId="77777777" w:rsidTr="003C53DD">
        <w:trPr>
          <w:cantSplit/>
        </w:trPr>
        <w:tc>
          <w:tcPr>
            <w:tcW w:w="8668" w:type="dxa"/>
            <w:gridSpan w:val="3"/>
          </w:tcPr>
          <w:p w14:paraId="6C71A45F" w14:textId="6C3F2E98" w:rsidR="003C53DD" w:rsidRPr="00C15D8F" w:rsidRDefault="008B5961" w:rsidP="006C2271">
            <w:pPr>
              <w:rPr>
                <w:rFonts w:ascii="Arial" w:eastAsia="Osaka" w:hAnsi="Arial" w:cs="Arial"/>
                <w:b/>
                <w:bCs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B</w:t>
            </w:r>
            <w:r w:rsidR="003C53DD" w:rsidRPr="00C15D8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 xml:space="preserve">-2. </w:t>
            </w:r>
            <w:r w:rsidR="00A65C65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 xml:space="preserve">Major </w:t>
            </w:r>
            <w:r w:rsidR="003C53DD" w:rsidRPr="00C15D8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Research Experience</w:t>
            </w:r>
          </w:p>
        </w:tc>
      </w:tr>
      <w:tr w:rsidR="003C53DD" w:rsidRPr="00C15D8F" w14:paraId="0E292234" w14:textId="77777777" w:rsidTr="003C53DD">
        <w:trPr>
          <w:cantSplit/>
        </w:trPr>
        <w:tc>
          <w:tcPr>
            <w:tcW w:w="8668" w:type="dxa"/>
            <w:gridSpan w:val="3"/>
          </w:tcPr>
          <w:p w14:paraId="632F31A9" w14:textId="77777777" w:rsidR="003C53DD" w:rsidRPr="00C15D8F" w:rsidRDefault="00CF3588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color w:val="000000"/>
                <w:szCs w:val="21"/>
              </w:rPr>
              <w:t>(Year, Field, Institution/Country)</w:t>
            </w:r>
          </w:p>
          <w:p w14:paraId="24911163" w14:textId="77777777" w:rsidR="00CF3588" w:rsidRPr="00C15D8F" w:rsidRDefault="00CF3588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</w:p>
          <w:p w14:paraId="6C54D981" w14:textId="77777777" w:rsidR="003C53DD" w:rsidRPr="00C15D8F" w:rsidRDefault="003C53DD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</w:p>
        </w:tc>
      </w:tr>
      <w:tr w:rsidR="00A65C65" w:rsidRPr="00C15D8F" w14:paraId="1B778820" w14:textId="77777777" w:rsidTr="003C53DD">
        <w:trPr>
          <w:cantSplit/>
        </w:trPr>
        <w:tc>
          <w:tcPr>
            <w:tcW w:w="8668" w:type="dxa"/>
            <w:gridSpan w:val="3"/>
          </w:tcPr>
          <w:p w14:paraId="2AB27677" w14:textId="25B079E0" w:rsidR="00A65C65" w:rsidRPr="00A65C65" w:rsidRDefault="00A65C65" w:rsidP="006C2271">
            <w:pPr>
              <w:rPr>
                <w:rFonts w:ascii="Arial" w:eastAsia="Osaka" w:hAnsi="Arial" w:cs="Arial"/>
                <w:b/>
                <w:bCs/>
                <w:color w:val="000000"/>
                <w:szCs w:val="21"/>
              </w:rPr>
            </w:pPr>
            <w:r w:rsidRPr="00A65C65">
              <w:rPr>
                <w:rFonts w:ascii="Arial" w:eastAsia="Osaka" w:hAnsi="Arial" w:cs="Arial" w:hint="eastAsia"/>
                <w:b/>
                <w:bCs/>
                <w:color w:val="000000"/>
                <w:szCs w:val="21"/>
              </w:rPr>
              <w:t>B</w:t>
            </w:r>
            <w:r w:rsidRPr="00A65C65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-3</w:t>
            </w:r>
            <w:r w:rsidR="00BA0DB5" w:rsidRPr="00791A7E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.</w:t>
            </w:r>
            <w:r w:rsidRPr="00791A7E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 xml:space="preserve"> Experience of Activities in Jap</w:t>
            </w:r>
            <w:r w:rsidR="00791A7E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an</w:t>
            </w:r>
          </w:p>
        </w:tc>
      </w:tr>
      <w:tr w:rsidR="00A65C65" w:rsidRPr="00C15D8F" w14:paraId="09E25F93" w14:textId="77777777" w:rsidTr="003C53DD">
        <w:trPr>
          <w:cantSplit/>
        </w:trPr>
        <w:tc>
          <w:tcPr>
            <w:tcW w:w="8668" w:type="dxa"/>
            <w:gridSpan w:val="3"/>
          </w:tcPr>
          <w:p w14:paraId="74D33811" w14:textId="0A8E4A6F" w:rsidR="00A65C65" w:rsidRDefault="00A65C65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  <w:r>
              <w:rPr>
                <w:rFonts w:ascii="Arial" w:eastAsia="Osaka" w:hAnsi="Arial" w:cs="Arial"/>
                <w:color w:val="000000"/>
                <w:szCs w:val="21"/>
              </w:rPr>
              <w:t>(e.g.</w:t>
            </w:r>
            <w:r w:rsidR="000E024F">
              <w:rPr>
                <w:rFonts w:ascii="Arial" w:eastAsia="Osaka" w:hAnsi="Arial" w:cs="Arial"/>
                <w:color w:val="000000"/>
                <w:szCs w:val="21"/>
              </w:rPr>
              <w:t>,</w:t>
            </w:r>
            <w:r>
              <w:rPr>
                <w:rFonts w:ascii="Arial" w:eastAsia="Osaka" w:hAnsi="Arial" w:cs="Arial"/>
                <w:color w:val="000000"/>
                <w:szCs w:val="21"/>
              </w:rPr>
              <w:t xml:space="preserve"> </w:t>
            </w:r>
            <w:r w:rsidR="00791A7E">
              <w:rPr>
                <w:rFonts w:ascii="Arial" w:eastAsia="Osaka" w:hAnsi="Arial" w:cs="Arial"/>
                <w:color w:val="000000"/>
                <w:szCs w:val="21"/>
              </w:rPr>
              <w:t>Visiting researchers</w:t>
            </w:r>
            <w:r>
              <w:rPr>
                <w:rFonts w:ascii="Arial" w:eastAsia="Osaka" w:hAnsi="Arial" w:cs="Arial"/>
                <w:color w:val="000000"/>
                <w:szCs w:val="21"/>
              </w:rPr>
              <w:t xml:space="preserve">, </w:t>
            </w:r>
            <w:r w:rsidR="00791A7E">
              <w:rPr>
                <w:rFonts w:ascii="Arial" w:eastAsia="Osaka" w:hAnsi="Arial" w:cs="Arial"/>
                <w:color w:val="000000"/>
                <w:szCs w:val="21"/>
              </w:rPr>
              <w:t>conference attendance</w:t>
            </w:r>
            <w:r w:rsidR="000E024F">
              <w:rPr>
                <w:rFonts w:ascii="Arial" w:eastAsia="Osaka" w:hAnsi="Arial" w:cs="Arial"/>
                <w:color w:val="000000"/>
                <w:szCs w:val="21"/>
              </w:rPr>
              <w:t>, etc</w:t>
            </w:r>
            <w:r>
              <w:rPr>
                <w:rFonts w:ascii="Arial" w:eastAsia="Osaka" w:hAnsi="Arial" w:cs="Arial"/>
                <w:color w:val="000000"/>
                <w:szCs w:val="21"/>
              </w:rPr>
              <w:t>.)</w:t>
            </w:r>
          </w:p>
          <w:p w14:paraId="561F4D39" w14:textId="352F5B6D" w:rsidR="00A65C65" w:rsidRPr="00791A7E" w:rsidRDefault="00A65C65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</w:p>
        </w:tc>
      </w:tr>
      <w:tr w:rsidR="003C53DD" w:rsidRPr="00C15D8F" w14:paraId="55087271" w14:textId="77777777" w:rsidTr="003C53DD">
        <w:trPr>
          <w:cantSplit/>
        </w:trPr>
        <w:tc>
          <w:tcPr>
            <w:tcW w:w="8668" w:type="dxa"/>
            <w:gridSpan w:val="3"/>
          </w:tcPr>
          <w:p w14:paraId="5B11CD93" w14:textId="2B386D3E" w:rsidR="003C53DD" w:rsidRPr="00C15D8F" w:rsidRDefault="008B5961" w:rsidP="006C2271">
            <w:pPr>
              <w:rPr>
                <w:rFonts w:ascii="Arial" w:eastAsia="Osaka" w:hAnsi="Arial" w:cs="Arial"/>
                <w:b/>
                <w:bCs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B</w:t>
            </w:r>
            <w:r w:rsidR="003C53DD" w:rsidRPr="00C15D8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-</w:t>
            </w:r>
            <w:r w:rsidR="00BA0DB5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4.</w:t>
            </w:r>
            <w:r w:rsidR="003C53DD" w:rsidRPr="00C15D8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 xml:space="preserve"> </w:t>
            </w:r>
            <w:r w:rsidR="00A65C65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 xml:space="preserve">Major </w:t>
            </w:r>
            <w:r w:rsidR="003C53DD" w:rsidRPr="00C15D8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Research Achievements</w:t>
            </w:r>
            <w:r w:rsidR="00A65C65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 xml:space="preserve"> (recent </w:t>
            </w:r>
            <w:r w:rsidR="000E024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five</w:t>
            </w:r>
            <w:r w:rsidR="00A65C65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 xml:space="preserve"> years)</w:t>
            </w:r>
          </w:p>
        </w:tc>
      </w:tr>
      <w:tr w:rsidR="003C53DD" w:rsidRPr="00C15D8F" w14:paraId="0FF3A1C7" w14:textId="77777777" w:rsidTr="003C53DD">
        <w:trPr>
          <w:cantSplit/>
        </w:trPr>
        <w:tc>
          <w:tcPr>
            <w:tcW w:w="8668" w:type="dxa"/>
            <w:gridSpan w:val="3"/>
          </w:tcPr>
          <w:p w14:paraId="711CC83C" w14:textId="56CD0F24" w:rsidR="00CF3588" w:rsidRPr="00030162" w:rsidRDefault="00CF3588" w:rsidP="00030162">
            <w:pPr>
              <w:pStyle w:val="ae"/>
              <w:numPr>
                <w:ilvl w:val="0"/>
                <w:numId w:val="15"/>
              </w:numPr>
              <w:ind w:leftChars="0"/>
              <w:rPr>
                <w:rFonts w:ascii="Arial" w:eastAsia="Osaka" w:hAnsi="Arial" w:cs="Arial"/>
                <w:color w:val="000000"/>
                <w:szCs w:val="21"/>
              </w:rPr>
            </w:pPr>
            <w:r w:rsidRPr="00030162">
              <w:rPr>
                <w:rFonts w:ascii="Arial" w:eastAsia="Osaka" w:hAnsi="Arial" w:cs="Arial"/>
                <w:color w:val="000000"/>
                <w:szCs w:val="21"/>
              </w:rPr>
              <w:t xml:space="preserve">Academic </w:t>
            </w:r>
            <w:r w:rsidR="00FE0BDA" w:rsidRPr="00030162">
              <w:rPr>
                <w:rFonts w:ascii="Arial" w:eastAsia="Osaka" w:hAnsi="Arial" w:cs="Arial"/>
                <w:color w:val="000000"/>
                <w:szCs w:val="21"/>
              </w:rPr>
              <w:t xml:space="preserve">Journal </w:t>
            </w:r>
            <w:r w:rsidRPr="00030162">
              <w:rPr>
                <w:rFonts w:ascii="Arial" w:eastAsia="Osaka" w:hAnsi="Arial" w:cs="Arial"/>
                <w:color w:val="000000"/>
                <w:szCs w:val="21"/>
              </w:rPr>
              <w:t>Paper</w:t>
            </w:r>
            <w:r w:rsidR="00FE1088">
              <w:rPr>
                <w:rFonts w:ascii="Arial" w:eastAsia="Osaka" w:hAnsi="Arial" w:cs="Arial"/>
                <w:color w:val="000000"/>
                <w:szCs w:val="21"/>
              </w:rPr>
              <w:t xml:space="preserve"> (</w:t>
            </w:r>
            <w:r w:rsidR="00FE1088" w:rsidRPr="00CA39B6">
              <w:rPr>
                <w:rFonts w:ascii="Arial" w:eastAsia="Osaka" w:hAnsi="Arial" w:cs="Arial"/>
                <w:color w:val="000000"/>
                <w:szCs w:val="21"/>
                <w:u w:val="single"/>
              </w:rPr>
              <w:t>up to 10</w:t>
            </w:r>
            <w:r w:rsidR="00FE1088">
              <w:rPr>
                <w:rFonts w:ascii="Arial" w:eastAsia="Osaka" w:hAnsi="Arial" w:cs="Arial"/>
                <w:color w:val="000000"/>
                <w:szCs w:val="21"/>
              </w:rPr>
              <w:t>)</w:t>
            </w:r>
          </w:p>
          <w:p w14:paraId="783AA04D" w14:textId="49B79F4E" w:rsidR="003C53DD" w:rsidRPr="00C15D8F" w:rsidRDefault="005829BA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color w:val="000000"/>
                <w:szCs w:val="21"/>
              </w:rPr>
              <w:t>(A</w:t>
            </w:r>
            <w:r w:rsidR="00CF3588" w:rsidRPr="00C15D8F">
              <w:rPr>
                <w:rFonts w:ascii="Arial" w:eastAsia="Osaka" w:hAnsi="Arial" w:cs="Arial"/>
                <w:color w:val="000000"/>
                <w:szCs w:val="21"/>
              </w:rPr>
              <w:t>uthors, year, “title</w:t>
            </w:r>
            <w:r w:rsidR="000E024F">
              <w:rPr>
                <w:rFonts w:ascii="Arial" w:eastAsia="Osaka" w:hAnsi="Arial" w:cs="Arial"/>
                <w:color w:val="000000"/>
                <w:szCs w:val="21"/>
              </w:rPr>
              <w:t>,”</w:t>
            </w:r>
            <w:r w:rsidR="00CF3588" w:rsidRPr="00C15D8F">
              <w:rPr>
                <w:rFonts w:ascii="Arial" w:eastAsia="Osaka" w:hAnsi="Arial" w:cs="Arial"/>
                <w:color w:val="000000"/>
                <w:szCs w:val="21"/>
              </w:rPr>
              <w:t xml:space="preserve"> </w:t>
            </w:r>
            <w:r w:rsidR="00CF3588" w:rsidRPr="00C15D8F">
              <w:rPr>
                <w:rFonts w:ascii="Arial" w:eastAsia="Osaka" w:hAnsi="Arial" w:cs="Arial"/>
                <w:i/>
                <w:color w:val="000000"/>
                <w:szCs w:val="21"/>
              </w:rPr>
              <w:t>journal</w:t>
            </w:r>
            <w:r w:rsidR="00107E4E" w:rsidRPr="00C15D8F">
              <w:rPr>
                <w:rFonts w:ascii="Arial" w:eastAsia="Osaka" w:hAnsi="Arial" w:cs="Arial"/>
                <w:color w:val="000000"/>
                <w:szCs w:val="21"/>
              </w:rPr>
              <w:t>, pp.</w:t>
            </w:r>
            <w:r w:rsidR="00CF3588" w:rsidRPr="00C15D8F">
              <w:rPr>
                <w:rFonts w:ascii="Arial" w:eastAsia="Osaka" w:hAnsi="Arial" w:cs="Arial"/>
                <w:color w:val="000000"/>
                <w:szCs w:val="21"/>
              </w:rPr>
              <w:t>)</w:t>
            </w:r>
          </w:p>
          <w:p w14:paraId="7C24A992" w14:textId="77777777" w:rsidR="003C53DD" w:rsidRPr="00C15D8F" w:rsidRDefault="003C53DD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</w:p>
          <w:p w14:paraId="258A5322" w14:textId="13FFB7D7" w:rsidR="003C53DD" w:rsidRPr="00030162" w:rsidRDefault="005829BA" w:rsidP="00030162">
            <w:pPr>
              <w:pStyle w:val="ae"/>
              <w:numPr>
                <w:ilvl w:val="0"/>
                <w:numId w:val="15"/>
              </w:numPr>
              <w:ind w:leftChars="0"/>
              <w:rPr>
                <w:rFonts w:ascii="Arial" w:eastAsia="Osaka" w:hAnsi="Arial" w:cs="Arial"/>
                <w:color w:val="000000"/>
                <w:szCs w:val="21"/>
              </w:rPr>
            </w:pPr>
            <w:r w:rsidRPr="00030162">
              <w:rPr>
                <w:rFonts w:ascii="Arial" w:eastAsia="Osaka" w:hAnsi="Arial" w:cs="Arial"/>
                <w:color w:val="000000"/>
                <w:szCs w:val="21"/>
              </w:rPr>
              <w:t>Book</w:t>
            </w:r>
          </w:p>
          <w:p w14:paraId="46A3F407" w14:textId="77777777" w:rsidR="003C53DD" w:rsidRPr="00C15D8F" w:rsidRDefault="005829BA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color w:val="000000"/>
                <w:szCs w:val="21"/>
              </w:rPr>
              <w:t>(Authors, year,</w:t>
            </w:r>
            <w:r w:rsidRPr="00C15D8F">
              <w:rPr>
                <w:rFonts w:ascii="Arial" w:eastAsia="Osaka" w:hAnsi="Arial" w:cs="Arial"/>
                <w:i/>
                <w:color w:val="000000"/>
                <w:szCs w:val="21"/>
              </w:rPr>
              <w:t xml:space="preserve"> title,</w:t>
            </w:r>
            <w:r w:rsidRPr="00C15D8F">
              <w:rPr>
                <w:rFonts w:ascii="Arial" w:eastAsia="Osaka" w:hAnsi="Arial" w:cs="Arial"/>
                <w:color w:val="000000"/>
                <w:szCs w:val="21"/>
              </w:rPr>
              <w:t xml:space="preserve"> publisher, country</w:t>
            </w:r>
            <w:r w:rsidR="003B1B48" w:rsidRPr="00C15D8F">
              <w:rPr>
                <w:rFonts w:ascii="Arial" w:eastAsia="Osaka" w:hAnsi="Arial" w:cs="Arial"/>
                <w:color w:val="000000"/>
                <w:szCs w:val="21"/>
              </w:rPr>
              <w:t xml:space="preserve"> of publication</w:t>
            </w:r>
            <w:r w:rsidRPr="00C15D8F">
              <w:rPr>
                <w:rFonts w:ascii="Arial" w:eastAsia="Osaka" w:hAnsi="Arial" w:cs="Arial"/>
                <w:color w:val="000000"/>
                <w:szCs w:val="21"/>
              </w:rPr>
              <w:t>)</w:t>
            </w:r>
          </w:p>
          <w:p w14:paraId="1AD57E9F" w14:textId="77777777" w:rsidR="003C53DD" w:rsidRPr="00C15D8F" w:rsidRDefault="003C53DD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</w:p>
          <w:p w14:paraId="0B675795" w14:textId="77777777" w:rsidR="003C53DD" w:rsidRPr="00C15D8F" w:rsidRDefault="003C53DD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</w:p>
          <w:p w14:paraId="16979CFD" w14:textId="77777777" w:rsidR="003C53DD" w:rsidRPr="00C15D8F" w:rsidRDefault="003C53DD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</w:p>
          <w:p w14:paraId="516E4FAE" w14:textId="77777777" w:rsidR="003C53DD" w:rsidRPr="00C15D8F" w:rsidRDefault="003C53DD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</w:p>
        </w:tc>
      </w:tr>
    </w:tbl>
    <w:p w14:paraId="1092016C" w14:textId="77777777" w:rsidR="003C53DD" w:rsidRPr="00C15D8F" w:rsidRDefault="003C53DD" w:rsidP="003C53DD">
      <w:pPr>
        <w:spacing w:line="600" w:lineRule="exact"/>
        <w:jc w:val="left"/>
        <w:rPr>
          <w:rFonts w:ascii="Arial" w:hAnsi="Arial" w:cs="Arial"/>
          <w:b/>
          <w:sz w:val="24"/>
          <w:szCs w:val="24"/>
        </w:rPr>
      </w:pPr>
    </w:p>
    <w:sectPr w:rsidR="003C53DD" w:rsidRPr="00C15D8F" w:rsidSect="004A3D4E">
      <w:pgSz w:w="11906" w:h="16838"/>
      <w:pgMar w:top="1440" w:right="1080" w:bottom="1440" w:left="108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D3DC5F" w14:textId="77777777" w:rsidR="00CF7885" w:rsidRDefault="00CF7885" w:rsidP="00324DF8">
      <w:r>
        <w:separator/>
      </w:r>
    </w:p>
  </w:endnote>
  <w:endnote w:type="continuationSeparator" w:id="0">
    <w:p w14:paraId="017B3C1A" w14:textId="77777777" w:rsidR="00CF7885" w:rsidRDefault="00CF7885" w:rsidP="00324D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saka">
    <w:altName w:val="游ゴシック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8E4118" w14:textId="77777777" w:rsidR="004A3D4E" w:rsidRDefault="004A3D4E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41524325"/>
      <w:docPartObj>
        <w:docPartGallery w:val="Page Numbers (Bottom of Page)"/>
        <w:docPartUnique/>
      </w:docPartObj>
    </w:sdtPr>
    <w:sdtContent>
      <w:p w14:paraId="6CA76421" w14:textId="3362C998" w:rsidR="004A3D4E" w:rsidRDefault="004A3D4E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/>
          </w:rPr>
          <w:t>2</w:t>
        </w:r>
        <w:r>
          <w:fldChar w:fldCharType="end"/>
        </w:r>
      </w:p>
    </w:sdtContent>
  </w:sdt>
  <w:p w14:paraId="75BEB60F" w14:textId="77777777" w:rsidR="004A3D4E" w:rsidRDefault="004A3D4E">
    <w:pPr>
      <w:pStyle w:val="a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E6CBD7" w14:textId="77777777" w:rsidR="004A3D4E" w:rsidRDefault="004A3D4E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4A554" w14:textId="77777777" w:rsidR="00CF7885" w:rsidRDefault="00CF7885" w:rsidP="00324DF8">
      <w:r>
        <w:separator/>
      </w:r>
    </w:p>
  </w:footnote>
  <w:footnote w:type="continuationSeparator" w:id="0">
    <w:p w14:paraId="2D9544DF" w14:textId="77777777" w:rsidR="00CF7885" w:rsidRDefault="00CF7885" w:rsidP="00324D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85447" w14:textId="77777777" w:rsidR="004A3D4E" w:rsidRDefault="004A3D4E">
    <w:pPr>
      <w:pStyle w:val="a8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DEBA4" w14:textId="77777777" w:rsidR="004A3D4E" w:rsidRDefault="004A3D4E">
    <w:pPr>
      <w:pStyle w:val="a8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DBBEFB" w14:textId="77777777" w:rsidR="004A3D4E" w:rsidRDefault="004A3D4E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87F40B0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5A3DEC"/>
    <w:multiLevelType w:val="hybridMultilevel"/>
    <w:tmpl w:val="1A2ED5A6"/>
    <w:lvl w:ilvl="0" w:tplc="A23E8D4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258637C5"/>
    <w:multiLevelType w:val="hybridMultilevel"/>
    <w:tmpl w:val="775C65EC"/>
    <w:lvl w:ilvl="0" w:tplc="A9F00B9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315A0961"/>
    <w:multiLevelType w:val="hybridMultilevel"/>
    <w:tmpl w:val="A60EDE8C"/>
    <w:lvl w:ilvl="0" w:tplc="8DEC0CC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3D2D2677"/>
    <w:multiLevelType w:val="hybridMultilevel"/>
    <w:tmpl w:val="1A2ED5A6"/>
    <w:lvl w:ilvl="0" w:tplc="A23E8D4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47CE5DC0"/>
    <w:multiLevelType w:val="hybridMultilevel"/>
    <w:tmpl w:val="16E6BFC4"/>
    <w:lvl w:ilvl="0" w:tplc="64EC3B3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50E23425"/>
    <w:multiLevelType w:val="hybridMultilevel"/>
    <w:tmpl w:val="83362870"/>
    <w:lvl w:ilvl="0" w:tplc="23467FE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57633B41"/>
    <w:multiLevelType w:val="hybridMultilevel"/>
    <w:tmpl w:val="16A2A82C"/>
    <w:lvl w:ilvl="0" w:tplc="AEFEE05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60D764B1"/>
    <w:multiLevelType w:val="hybridMultilevel"/>
    <w:tmpl w:val="E984FD60"/>
    <w:lvl w:ilvl="0" w:tplc="CC50A352">
      <w:start w:val="1"/>
      <w:numFmt w:val="decimal"/>
      <w:lvlText w:val="%1)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61E25972"/>
    <w:multiLevelType w:val="hybridMultilevel"/>
    <w:tmpl w:val="3AC291F6"/>
    <w:lvl w:ilvl="0" w:tplc="8ADE0D4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649B64D4"/>
    <w:multiLevelType w:val="hybridMultilevel"/>
    <w:tmpl w:val="E642185C"/>
    <w:lvl w:ilvl="0" w:tplc="4920C40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749B4080"/>
    <w:multiLevelType w:val="hybridMultilevel"/>
    <w:tmpl w:val="C78A973A"/>
    <w:lvl w:ilvl="0" w:tplc="7F94AFA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77A55977"/>
    <w:multiLevelType w:val="hybridMultilevel"/>
    <w:tmpl w:val="550C4674"/>
    <w:lvl w:ilvl="0" w:tplc="10BC5618">
      <w:start w:val="1"/>
      <w:numFmt w:val="decimal"/>
      <w:lvlText w:val="%1)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797C579F"/>
    <w:multiLevelType w:val="hybridMultilevel"/>
    <w:tmpl w:val="67DCD754"/>
    <w:lvl w:ilvl="0" w:tplc="AB543F50">
      <w:start w:val="2"/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797C6629"/>
    <w:multiLevelType w:val="hybridMultilevel"/>
    <w:tmpl w:val="7562C8DA"/>
    <w:lvl w:ilvl="0" w:tplc="D4CA01F6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586041579">
    <w:abstractNumId w:val="13"/>
  </w:num>
  <w:num w:numId="2" w16cid:durableId="1165049532">
    <w:abstractNumId w:val="8"/>
  </w:num>
  <w:num w:numId="3" w16cid:durableId="487985506">
    <w:abstractNumId w:val="12"/>
  </w:num>
  <w:num w:numId="4" w16cid:durableId="723911714">
    <w:abstractNumId w:val="11"/>
  </w:num>
  <w:num w:numId="5" w16cid:durableId="760613138">
    <w:abstractNumId w:val="10"/>
  </w:num>
  <w:num w:numId="6" w16cid:durableId="225916452">
    <w:abstractNumId w:val="4"/>
  </w:num>
  <w:num w:numId="7" w16cid:durableId="1928466678">
    <w:abstractNumId w:val="3"/>
  </w:num>
  <w:num w:numId="8" w16cid:durableId="2078240485">
    <w:abstractNumId w:val="6"/>
  </w:num>
  <w:num w:numId="9" w16cid:durableId="654144239">
    <w:abstractNumId w:val="5"/>
  </w:num>
  <w:num w:numId="10" w16cid:durableId="1793749128">
    <w:abstractNumId w:val="0"/>
  </w:num>
  <w:num w:numId="11" w16cid:durableId="533273369">
    <w:abstractNumId w:val="1"/>
  </w:num>
  <w:num w:numId="12" w16cid:durableId="1313363547">
    <w:abstractNumId w:val="7"/>
  </w:num>
  <w:num w:numId="13" w16cid:durableId="476381797">
    <w:abstractNumId w:val="14"/>
  </w:num>
  <w:num w:numId="14" w16cid:durableId="361250491">
    <w:abstractNumId w:val="9"/>
  </w:num>
  <w:num w:numId="15" w16cid:durableId="1255142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3sTAzMzQ2sTA0sjRS0lEKTi0uzszPAykwqgUAiOC5AiwAAAA="/>
  </w:docVars>
  <w:rsids>
    <w:rsidRoot w:val="001407EA"/>
    <w:rsid w:val="000000A6"/>
    <w:rsid w:val="00007D55"/>
    <w:rsid w:val="00030162"/>
    <w:rsid w:val="00054A94"/>
    <w:rsid w:val="00091C78"/>
    <w:rsid w:val="000A1EEB"/>
    <w:rsid w:val="000B2240"/>
    <w:rsid w:val="000E024F"/>
    <w:rsid w:val="000E0B1C"/>
    <w:rsid w:val="000E12ED"/>
    <w:rsid w:val="000E74C5"/>
    <w:rsid w:val="000F14F1"/>
    <w:rsid w:val="000F2339"/>
    <w:rsid w:val="00107E4E"/>
    <w:rsid w:val="00110FDA"/>
    <w:rsid w:val="00135A86"/>
    <w:rsid w:val="00135CDB"/>
    <w:rsid w:val="001407EA"/>
    <w:rsid w:val="00161ADF"/>
    <w:rsid w:val="00167AD3"/>
    <w:rsid w:val="00175499"/>
    <w:rsid w:val="001A4094"/>
    <w:rsid w:val="001B0E9C"/>
    <w:rsid w:val="001B212B"/>
    <w:rsid w:val="001B4C53"/>
    <w:rsid w:val="001C5781"/>
    <w:rsid w:val="001D06DB"/>
    <w:rsid w:val="002128BE"/>
    <w:rsid w:val="00212D55"/>
    <w:rsid w:val="00225FEB"/>
    <w:rsid w:val="00253937"/>
    <w:rsid w:val="002654A9"/>
    <w:rsid w:val="00283F56"/>
    <w:rsid w:val="002B656E"/>
    <w:rsid w:val="002C30F4"/>
    <w:rsid w:val="002E42E3"/>
    <w:rsid w:val="00307A02"/>
    <w:rsid w:val="003240F1"/>
    <w:rsid w:val="00324DF8"/>
    <w:rsid w:val="003271C5"/>
    <w:rsid w:val="00334422"/>
    <w:rsid w:val="00347B71"/>
    <w:rsid w:val="00351EB9"/>
    <w:rsid w:val="00356AEC"/>
    <w:rsid w:val="003B1B48"/>
    <w:rsid w:val="003C53DD"/>
    <w:rsid w:val="003D1648"/>
    <w:rsid w:val="003F041D"/>
    <w:rsid w:val="0043563E"/>
    <w:rsid w:val="004422FE"/>
    <w:rsid w:val="00462F31"/>
    <w:rsid w:val="00482715"/>
    <w:rsid w:val="00491A97"/>
    <w:rsid w:val="00495679"/>
    <w:rsid w:val="004A008D"/>
    <w:rsid w:val="004A3D4E"/>
    <w:rsid w:val="004C1813"/>
    <w:rsid w:val="004D2F45"/>
    <w:rsid w:val="004F1055"/>
    <w:rsid w:val="004F4557"/>
    <w:rsid w:val="005257A9"/>
    <w:rsid w:val="0052745F"/>
    <w:rsid w:val="005829BA"/>
    <w:rsid w:val="005C5214"/>
    <w:rsid w:val="005C52EE"/>
    <w:rsid w:val="00600FC9"/>
    <w:rsid w:val="006171C3"/>
    <w:rsid w:val="00617FE3"/>
    <w:rsid w:val="00625F84"/>
    <w:rsid w:val="0062738D"/>
    <w:rsid w:val="00645259"/>
    <w:rsid w:val="00676AE8"/>
    <w:rsid w:val="00691374"/>
    <w:rsid w:val="00691C2E"/>
    <w:rsid w:val="006A763D"/>
    <w:rsid w:val="006B419E"/>
    <w:rsid w:val="006C2271"/>
    <w:rsid w:val="006D58D2"/>
    <w:rsid w:val="006D6617"/>
    <w:rsid w:val="006F3C49"/>
    <w:rsid w:val="007016F7"/>
    <w:rsid w:val="00744C75"/>
    <w:rsid w:val="0075578B"/>
    <w:rsid w:val="0075703D"/>
    <w:rsid w:val="00763E0A"/>
    <w:rsid w:val="00791A7E"/>
    <w:rsid w:val="007B1613"/>
    <w:rsid w:val="007B190D"/>
    <w:rsid w:val="007E1249"/>
    <w:rsid w:val="007E12D2"/>
    <w:rsid w:val="00806248"/>
    <w:rsid w:val="0081389E"/>
    <w:rsid w:val="008227D2"/>
    <w:rsid w:val="00834FF7"/>
    <w:rsid w:val="00835A74"/>
    <w:rsid w:val="008477BF"/>
    <w:rsid w:val="00855C6A"/>
    <w:rsid w:val="0087113C"/>
    <w:rsid w:val="0087382B"/>
    <w:rsid w:val="00873BDA"/>
    <w:rsid w:val="00891EC2"/>
    <w:rsid w:val="00895960"/>
    <w:rsid w:val="008B5961"/>
    <w:rsid w:val="008C6A4F"/>
    <w:rsid w:val="00910B44"/>
    <w:rsid w:val="009117AD"/>
    <w:rsid w:val="00935C30"/>
    <w:rsid w:val="00943816"/>
    <w:rsid w:val="009B23C0"/>
    <w:rsid w:val="009B5DE1"/>
    <w:rsid w:val="009C26DC"/>
    <w:rsid w:val="009E3EA0"/>
    <w:rsid w:val="00A00709"/>
    <w:rsid w:val="00A12F5E"/>
    <w:rsid w:val="00A426EB"/>
    <w:rsid w:val="00A54BD7"/>
    <w:rsid w:val="00A65C65"/>
    <w:rsid w:val="00A9777D"/>
    <w:rsid w:val="00AE32F4"/>
    <w:rsid w:val="00AF45D6"/>
    <w:rsid w:val="00AF63F1"/>
    <w:rsid w:val="00B078CA"/>
    <w:rsid w:val="00B1344B"/>
    <w:rsid w:val="00B2095E"/>
    <w:rsid w:val="00B25027"/>
    <w:rsid w:val="00B310D8"/>
    <w:rsid w:val="00B352D8"/>
    <w:rsid w:val="00B53921"/>
    <w:rsid w:val="00B55078"/>
    <w:rsid w:val="00B91B43"/>
    <w:rsid w:val="00BA0DB5"/>
    <w:rsid w:val="00BB2377"/>
    <w:rsid w:val="00BB7037"/>
    <w:rsid w:val="00BD1445"/>
    <w:rsid w:val="00BD5F95"/>
    <w:rsid w:val="00BE5360"/>
    <w:rsid w:val="00BE5FAF"/>
    <w:rsid w:val="00BE7495"/>
    <w:rsid w:val="00C15D8F"/>
    <w:rsid w:val="00C4768E"/>
    <w:rsid w:val="00C6193A"/>
    <w:rsid w:val="00C74C73"/>
    <w:rsid w:val="00C766E0"/>
    <w:rsid w:val="00C84051"/>
    <w:rsid w:val="00CA39B6"/>
    <w:rsid w:val="00CC1831"/>
    <w:rsid w:val="00CC5C2A"/>
    <w:rsid w:val="00CD58C6"/>
    <w:rsid w:val="00CE27A1"/>
    <w:rsid w:val="00CE5073"/>
    <w:rsid w:val="00CF3588"/>
    <w:rsid w:val="00CF7885"/>
    <w:rsid w:val="00D23E69"/>
    <w:rsid w:val="00D367FB"/>
    <w:rsid w:val="00D75BD9"/>
    <w:rsid w:val="00D82222"/>
    <w:rsid w:val="00D9090C"/>
    <w:rsid w:val="00DA2095"/>
    <w:rsid w:val="00DB5E57"/>
    <w:rsid w:val="00DC787D"/>
    <w:rsid w:val="00DD2C4A"/>
    <w:rsid w:val="00DE0E3F"/>
    <w:rsid w:val="00DF21CB"/>
    <w:rsid w:val="00E17E0B"/>
    <w:rsid w:val="00E46AD6"/>
    <w:rsid w:val="00E67AC0"/>
    <w:rsid w:val="00E8367C"/>
    <w:rsid w:val="00E87CEA"/>
    <w:rsid w:val="00E9597D"/>
    <w:rsid w:val="00E96A02"/>
    <w:rsid w:val="00EA031F"/>
    <w:rsid w:val="00EA288D"/>
    <w:rsid w:val="00EA581D"/>
    <w:rsid w:val="00EC4304"/>
    <w:rsid w:val="00EC43DB"/>
    <w:rsid w:val="00ED10F5"/>
    <w:rsid w:val="00F174F5"/>
    <w:rsid w:val="00F7665A"/>
    <w:rsid w:val="00F944F7"/>
    <w:rsid w:val="00F96D91"/>
    <w:rsid w:val="00FA5E79"/>
    <w:rsid w:val="00FE0BDA"/>
    <w:rsid w:val="00FE1088"/>
    <w:rsid w:val="1540D8DF"/>
    <w:rsid w:val="3259C3BE"/>
    <w:rsid w:val="615AF232"/>
    <w:rsid w:val="6613A5D5"/>
    <w:rsid w:val="6945EB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C49BB01"/>
  <w15:chartTrackingRefBased/>
  <w15:docId w15:val="{E1DDF726-0A73-4F09-984F-8A9845C00E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uiPriority w:val="99"/>
    <w:semiHidden/>
    <w:unhideWhenUsed/>
    <w:rsid w:val="001407EA"/>
    <w:rPr>
      <w:sz w:val="18"/>
      <w:szCs w:val="18"/>
    </w:rPr>
  </w:style>
  <w:style w:type="paragraph" w:styleId="a4">
    <w:name w:val="annotation text"/>
    <w:basedOn w:val="a"/>
    <w:link w:val="a5"/>
    <w:uiPriority w:val="99"/>
    <w:semiHidden/>
    <w:unhideWhenUsed/>
    <w:rsid w:val="001407EA"/>
    <w:pPr>
      <w:jc w:val="left"/>
    </w:pPr>
    <w:rPr>
      <w:sz w:val="24"/>
      <w:szCs w:val="24"/>
    </w:rPr>
  </w:style>
  <w:style w:type="character" w:customStyle="1" w:styleId="a5">
    <w:name w:val="コメント文字列 (文字)"/>
    <w:link w:val="a4"/>
    <w:uiPriority w:val="99"/>
    <w:semiHidden/>
    <w:rsid w:val="001407EA"/>
    <w:rPr>
      <w:kern w:val="2"/>
      <w:sz w:val="24"/>
      <w:szCs w:val="24"/>
    </w:rPr>
  </w:style>
  <w:style w:type="paragraph" w:styleId="a6">
    <w:name w:val="Balloon Text"/>
    <w:basedOn w:val="a"/>
    <w:link w:val="a7"/>
    <w:uiPriority w:val="99"/>
    <w:semiHidden/>
    <w:unhideWhenUsed/>
    <w:rsid w:val="001407EA"/>
    <w:rPr>
      <w:rFonts w:ascii="Arial" w:eastAsia="ＭＳ ゴシック" w:hAnsi="Arial"/>
      <w:sz w:val="18"/>
      <w:szCs w:val="18"/>
    </w:rPr>
  </w:style>
  <w:style w:type="character" w:customStyle="1" w:styleId="a7">
    <w:name w:val="吹き出し (文字)"/>
    <w:link w:val="a6"/>
    <w:uiPriority w:val="99"/>
    <w:semiHidden/>
    <w:rsid w:val="001407EA"/>
    <w:rPr>
      <w:rFonts w:ascii="Arial" w:eastAsia="ＭＳ ゴシック" w:hAnsi="Arial" w:cs="Times New Roman"/>
      <w:kern w:val="2"/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324DF8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link w:val="a8"/>
    <w:uiPriority w:val="99"/>
    <w:rsid w:val="00324DF8"/>
    <w:rPr>
      <w:kern w:val="2"/>
      <w:sz w:val="21"/>
      <w:szCs w:val="22"/>
    </w:rPr>
  </w:style>
  <w:style w:type="paragraph" w:styleId="aa">
    <w:name w:val="footer"/>
    <w:basedOn w:val="a"/>
    <w:link w:val="ab"/>
    <w:uiPriority w:val="99"/>
    <w:unhideWhenUsed/>
    <w:rsid w:val="00324DF8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link w:val="aa"/>
    <w:uiPriority w:val="99"/>
    <w:rsid w:val="00324DF8"/>
    <w:rPr>
      <w:kern w:val="2"/>
      <w:sz w:val="21"/>
      <w:szCs w:val="22"/>
    </w:rPr>
  </w:style>
  <w:style w:type="paragraph" w:styleId="ac">
    <w:name w:val="annotation subject"/>
    <w:basedOn w:val="a4"/>
    <w:next w:val="a4"/>
    <w:link w:val="ad"/>
    <w:uiPriority w:val="99"/>
    <w:semiHidden/>
    <w:unhideWhenUsed/>
    <w:rsid w:val="00054A94"/>
    <w:rPr>
      <w:b/>
      <w:bCs/>
      <w:sz w:val="21"/>
      <w:szCs w:val="22"/>
    </w:rPr>
  </w:style>
  <w:style w:type="character" w:customStyle="1" w:styleId="ad">
    <w:name w:val="コメント内容 (文字)"/>
    <w:link w:val="ac"/>
    <w:uiPriority w:val="99"/>
    <w:semiHidden/>
    <w:rsid w:val="00054A94"/>
    <w:rPr>
      <w:b/>
      <w:bCs/>
      <w:kern w:val="2"/>
      <w:sz w:val="21"/>
      <w:szCs w:val="22"/>
    </w:rPr>
  </w:style>
  <w:style w:type="paragraph" w:styleId="ae">
    <w:name w:val="List Paragraph"/>
    <w:basedOn w:val="a"/>
    <w:uiPriority w:val="34"/>
    <w:qFormat/>
    <w:rsid w:val="003240F1"/>
    <w:pPr>
      <w:ind w:leftChars="400" w:left="840"/>
    </w:pPr>
  </w:style>
  <w:style w:type="character" w:styleId="af">
    <w:name w:val="Hyperlink"/>
    <w:basedOn w:val="a0"/>
    <w:uiPriority w:val="99"/>
    <w:unhideWhenUsed/>
    <w:rsid w:val="001C5781"/>
    <w:rPr>
      <w:color w:val="0563C1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1C5781"/>
    <w:rPr>
      <w:color w:val="605E5C"/>
      <w:shd w:val="clear" w:color="auto" w:fill="E1DFDD"/>
    </w:rPr>
  </w:style>
  <w:style w:type="paragraph" w:styleId="af1">
    <w:name w:val="Revision"/>
    <w:hidden/>
    <w:uiPriority w:val="99"/>
    <w:semiHidden/>
    <w:rsid w:val="00AE32F4"/>
    <w:rPr>
      <w:kern w:val="2"/>
      <w:sz w:val="21"/>
      <w:szCs w:val="22"/>
    </w:rPr>
  </w:style>
  <w:style w:type="character" w:styleId="af2">
    <w:name w:val="FollowedHyperlink"/>
    <w:basedOn w:val="a0"/>
    <w:uiPriority w:val="99"/>
    <w:semiHidden/>
    <w:unhideWhenUsed/>
    <w:rsid w:val="00DD2C4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sp.jst.go.jp/EN/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https://www.uspto.gov/patents/search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BDD817FE3C18DD4E94F26F4D0B4DEDA8" ma:contentTypeVersion="10" ma:contentTypeDescription="新しいドキュメントを作成します。" ma:contentTypeScope="" ma:versionID="2b8b7f995e1f544c2d6868e95522f1ed">
  <xsd:schema xmlns:xsd="http://www.w3.org/2001/XMLSchema" xmlns:xs="http://www.w3.org/2001/XMLSchema" xmlns:p="http://schemas.microsoft.com/office/2006/metadata/properties" xmlns:ns2="abc75dfb-9436-464e-b2cd-88f30f64cbaf" xmlns:ns3="d4b1ca9e-30b6-4d3c-b30d-21d6cb937d68" targetNamespace="http://schemas.microsoft.com/office/2006/metadata/properties" ma:root="true" ma:fieldsID="8295a609e59d8c1f99fd49aecd8cfe69" ns2:_="" ns3:_="">
    <xsd:import namespace="abc75dfb-9436-464e-b2cd-88f30f64cbaf"/>
    <xsd:import namespace="d4b1ca9e-30b6-4d3c-b30d-21d6cb937d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c75dfb-9436-464e-b2cd-88f30f64cb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b1ca9e-30b6-4d3c-b30d-21d6cb937d6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2CB921F-2048-4CFC-91BA-7B2D119E8C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c75dfb-9436-464e-b2cd-88f30f64cbaf"/>
    <ds:schemaRef ds:uri="d4b1ca9e-30b6-4d3c-b30d-21d6cb937d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54FB016-A444-4787-A0CE-DF187C70F2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888220-4F9A-48F7-91DC-D62C1CFBA11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525</Words>
  <Characters>2995</Characters>
  <Application>Microsoft Office Word</Application>
  <DocSecurity>0</DocSecurity>
  <Lines>24</Lines>
  <Paragraphs>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JICA</Company>
  <LinksUpToDate>false</LinksUpToDate>
  <CharactersWithSpaces>3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eko.ohara@padeco.co.jp</dc:creator>
  <cp:keywords/>
  <cp:lastModifiedBy>Rieko OHARA</cp:lastModifiedBy>
  <cp:revision>13</cp:revision>
  <dcterms:created xsi:type="dcterms:W3CDTF">2022-07-08T10:38:00Z</dcterms:created>
  <dcterms:modified xsi:type="dcterms:W3CDTF">2022-09-26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D817FE3C18DD4E94F26F4D0B4DEDA8</vt:lpwstr>
  </property>
</Properties>
</file>